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138" w:rsidRPr="007C6FA2" w:rsidRDefault="00586138" w:rsidP="00C74552">
      <w:pPr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</w:p>
    <w:p w:rsidR="00DC09FE" w:rsidRPr="0037164C" w:rsidRDefault="00DC09FE" w:rsidP="00C74552">
      <w:pPr>
        <w:rPr>
          <w:rFonts w:ascii="Times New Roman" w:hAnsi="Times New Roman" w:cs="Times New Roman"/>
          <w:b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>Denis Clarke</w:t>
      </w:r>
    </w:p>
    <w:p w:rsidR="00CE4931" w:rsidRPr="0037164C" w:rsidRDefault="00CE4931" w:rsidP="00C74552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 xml:space="preserve">Managing Director, </w:t>
      </w:r>
      <w:r w:rsidRPr="00C81969">
        <w:rPr>
          <w:rFonts w:ascii="Times New Roman" w:hAnsi="Times New Roman" w:cs="Times New Roman"/>
          <w:sz w:val="24"/>
          <w:szCs w:val="24"/>
        </w:rPr>
        <w:t>Ethics &amp; Business Conduct</w:t>
      </w:r>
    </w:p>
    <w:p w:rsidR="00DC09FE" w:rsidRPr="0037164C" w:rsidRDefault="00CE4931" w:rsidP="00C74552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PricewaterhouseCoopers LLP</w:t>
      </w:r>
    </w:p>
    <w:p w:rsidR="0089647C" w:rsidRPr="00DC5401" w:rsidRDefault="0089647C" w:rsidP="002F1379">
      <w:pPr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:rsidR="00472158" w:rsidRDefault="00472158" w:rsidP="002F1379">
      <w:pPr>
        <w:rPr>
          <w:rFonts w:ascii="Times New Roman" w:hAnsi="Times New Roman" w:cs="Times New Roman"/>
          <w:b/>
          <w:sz w:val="24"/>
          <w:szCs w:val="24"/>
          <w:lang w:val="es-ES_tradnl"/>
        </w:rPr>
      </w:pPr>
      <w:r>
        <w:rPr>
          <w:rFonts w:ascii="Times New Roman" w:hAnsi="Times New Roman" w:cs="Times New Roman"/>
          <w:b/>
          <w:sz w:val="24"/>
          <w:szCs w:val="24"/>
          <w:lang w:val="es-ES_tradnl"/>
        </w:rPr>
        <w:t>Royanne Doi</w:t>
      </w:r>
    </w:p>
    <w:p w:rsidR="00472158" w:rsidRPr="00472158" w:rsidRDefault="00472158" w:rsidP="00472158">
      <w:pPr>
        <w:tabs>
          <w:tab w:val="left" w:pos="1440"/>
          <w:tab w:val="left" w:pos="2160"/>
        </w:tabs>
        <w:rPr>
          <w:rFonts w:ascii="Times New Roman" w:hAnsi="Times New Roman" w:cs="Times New Roman"/>
          <w:i/>
          <w:sz w:val="24"/>
          <w:szCs w:val="24"/>
        </w:rPr>
      </w:pPr>
      <w:r w:rsidRPr="00472158">
        <w:rPr>
          <w:rFonts w:ascii="Times New Roman" w:hAnsi="Times New Roman" w:cs="Times New Roman"/>
          <w:i/>
          <w:sz w:val="24"/>
          <w:szCs w:val="24"/>
        </w:rPr>
        <w:t xml:space="preserve">Chief Compliance Officer  </w:t>
      </w:r>
    </w:p>
    <w:p w:rsidR="00472158" w:rsidRPr="00472158" w:rsidRDefault="00472158" w:rsidP="00472158">
      <w:pPr>
        <w:tabs>
          <w:tab w:val="left" w:pos="1440"/>
          <w:tab w:val="left" w:pos="2160"/>
        </w:tabs>
        <w:rPr>
          <w:rFonts w:ascii="Times New Roman" w:hAnsi="Times New Roman" w:cs="Times New Roman"/>
          <w:sz w:val="24"/>
          <w:szCs w:val="24"/>
        </w:rPr>
      </w:pPr>
      <w:r w:rsidRPr="00472158">
        <w:rPr>
          <w:rFonts w:ascii="Times New Roman" w:hAnsi="Times New Roman" w:cs="Times New Roman"/>
          <w:sz w:val="24"/>
          <w:szCs w:val="24"/>
        </w:rPr>
        <w:t>Prudential International Insurance</w:t>
      </w:r>
    </w:p>
    <w:p w:rsidR="00B47F7C" w:rsidRDefault="00B47F7C" w:rsidP="002358C9">
      <w:pPr>
        <w:rPr>
          <w:rFonts w:ascii="Times New Roman" w:hAnsi="Times New Roman" w:cs="Times New Roman"/>
          <w:sz w:val="24"/>
          <w:szCs w:val="24"/>
          <w:u w:val="single"/>
          <w:lang w:val="es-ES_tradnl"/>
        </w:rPr>
      </w:pPr>
    </w:p>
    <w:p w:rsidR="002358C9" w:rsidRDefault="002358C9" w:rsidP="002358C9">
      <w:pPr>
        <w:rPr>
          <w:rFonts w:ascii="Times New Roman" w:hAnsi="Times New Roman" w:cs="Times New Roman"/>
          <w:b/>
          <w:sz w:val="24"/>
          <w:szCs w:val="24"/>
        </w:rPr>
      </w:pPr>
      <w:r w:rsidRPr="00562CD1">
        <w:rPr>
          <w:rFonts w:ascii="Times New Roman" w:hAnsi="Times New Roman" w:cs="Times New Roman"/>
          <w:b/>
          <w:sz w:val="24"/>
          <w:szCs w:val="24"/>
        </w:rPr>
        <w:t>Carey Fen</w:t>
      </w:r>
      <w:r>
        <w:rPr>
          <w:rFonts w:ascii="Times New Roman" w:hAnsi="Times New Roman" w:cs="Times New Roman"/>
          <w:b/>
          <w:sz w:val="24"/>
          <w:szCs w:val="24"/>
        </w:rPr>
        <w:t>t</w:t>
      </w:r>
      <w:r w:rsidRPr="00562CD1">
        <w:rPr>
          <w:rFonts w:ascii="Times New Roman" w:hAnsi="Times New Roman" w:cs="Times New Roman"/>
          <w:b/>
          <w:sz w:val="24"/>
          <w:szCs w:val="24"/>
        </w:rPr>
        <w:t>on</w:t>
      </w:r>
    </w:p>
    <w:p w:rsidR="002358C9" w:rsidRPr="00562CD1" w:rsidRDefault="002358C9" w:rsidP="002358C9">
      <w:pPr>
        <w:rPr>
          <w:rFonts w:ascii="Times New Roman" w:hAnsi="Times New Roman" w:cs="Times New Roman"/>
          <w:i/>
          <w:sz w:val="24"/>
          <w:szCs w:val="24"/>
        </w:rPr>
      </w:pPr>
      <w:r w:rsidRPr="00562CD1">
        <w:rPr>
          <w:rFonts w:ascii="Times New Roman" w:hAnsi="Times New Roman" w:cs="Times New Roman"/>
          <w:i/>
          <w:sz w:val="24"/>
          <w:szCs w:val="24"/>
        </w:rPr>
        <w:t>Senior Director</w:t>
      </w:r>
    </w:p>
    <w:p w:rsidR="002358C9" w:rsidRDefault="002358C9" w:rsidP="002358C9">
      <w:pPr>
        <w:rPr>
          <w:rFonts w:ascii="Times New Roman" w:hAnsi="Times New Roman" w:cs="Times New Roman"/>
          <w:sz w:val="24"/>
          <w:szCs w:val="24"/>
        </w:rPr>
      </w:pPr>
      <w:r w:rsidRPr="00562CD1">
        <w:rPr>
          <w:rFonts w:ascii="Times New Roman" w:hAnsi="Times New Roman" w:cs="Times New Roman"/>
          <w:sz w:val="24"/>
          <w:szCs w:val="24"/>
        </w:rPr>
        <w:t>Global Ethics and Compliance</w:t>
      </w:r>
    </w:p>
    <w:p w:rsidR="002358C9" w:rsidRPr="00DC5401" w:rsidRDefault="002358C9" w:rsidP="002358C9">
      <w:pPr>
        <w:rPr>
          <w:rFonts w:ascii="Times New Roman" w:hAnsi="Times New Roman" w:cs="Times New Roman"/>
          <w:sz w:val="24"/>
          <w:szCs w:val="24"/>
          <w:lang w:val="es-ES_tradnl"/>
        </w:rPr>
      </w:pPr>
      <w:r w:rsidRPr="00DC5401">
        <w:rPr>
          <w:rFonts w:ascii="Times New Roman" w:hAnsi="Times New Roman" w:cs="Times New Roman"/>
          <w:sz w:val="24"/>
          <w:szCs w:val="24"/>
          <w:lang w:val="es-ES_tradnl"/>
        </w:rPr>
        <w:t>Walmart</w:t>
      </w:r>
    </w:p>
    <w:p w:rsidR="002358C9" w:rsidRDefault="002358C9" w:rsidP="002F1379">
      <w:pPr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:rsidR="002F1379" w:rsidRPr="00DC5401" w:rsidRDefault="002F1379" w:rsidP="002F1379">
      <w:pPr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DC5401">
        <w:rPr>
          <w:rFonts w:ascii="Times New Roman" w:hAnsi="Times New Roman" w:cs="Times New Roman"/>
          <w:b/>
          <w:sz w:val="24"/>
          <w:szCs w:val="24"/>
          <w:lang w:val="es-ES_tradnl"/>
        </w:rPr>
        <w:t>Patrick J. Gnazzo</w:t>
      </w:r>
    </w:p>
    <w:p w:rsidR="002F1379" w:rsidRPr="0037164C" w:rsidRDefault="002F1379" w:rsidP="002F1379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Principal</w:t>
      </w:r>
    </w:p>
    <w:p w:rsidR="002B0B82" w:rsidRDefault="002F1379" w:rsidP="002F1379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Better Business Practices, LLC</w:t>
      </w:r>
    </w:p>
    <w:p w:rsidR="002B0B82" w:rsidRPr="002B0B82" w:rsidRDefault="002B0B82" w:rsidP="002F1379">
      <w:pPr>
        <w:rPr>
          <w:rFonts w:ascii="Times New Roman" w:hAnsi="Times New Roman" w:cs="Times New Roman"/>
          <w:i/>
          <w:sz w:val="24"/>
          <w:szCs w:val="24"/>
        </w:rPr>
      </w:pPr>
      <w:r w:rsidRPr="002B0B82">
        <w:rPr>
          <w:rFonts w:ascii="Times New Roman" w:hAnsi="Times New Roman" w:cs="Times New Roman"/>
          <w:i/>
          <w:sz w:val="24"/>
          <w:szCs w:val="24"/>
        </w:rPr>
        <w:t>Former Chief Ethics, Risk &amp; Compliance Officer</w:t>
      </w:r>
    </w:p>
    <w:p w:rsidR="00497DC4" w:rsidRPr="0037164C" w:rsidRDefault="002B0B82" w:rsidP="002F13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 Technologies</w:t>
      </w:r>
      <w:r w:rsidR="001B5DB9" w:rsidRPr="0037164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7798" w:rsidRPr="00BC4CD9" w:rsidRDefault="00BC4CD9" w:rsidP="002F13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</w:t>
      </w:r>
      <w:r w:rsidR="00497DC4" w:rsidRPr="00BC4CD9">
        <w:rPr>
          <w:rFonts w:ascii="Times New Roman" w:hAnsi="Times New Roman" w:cs="Times New Roman"/>
          <w:sz w:val="24"/>
          <w:szCs w:val="24"/>
        </w:rPr>
        <w:t>a</w:t>
      </w:r>
      <w:r w:rsidR="00302B7B" w:rsidRPr="00BC4CD9">
        <w:rPr>
          <w:rFonts w:ascii="Times New Roman" w:hAnsi="Times New Roman" w:cs="Times New Roman"/>
          <w:sz w:val="24"/>
          <w:szCs w:val="24"/>
        </w:rPr>
        <w:t>nd</w:t>
      </w:r>
      <w:r w:rsidR="00497DC4" w:rsidRPr="00BC4CD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2B7B" w:rsidRPr="0037164C" w:rsidRDefault="00996CA6" w:rsidP="002F1379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H</w:t>
      </w:r>
      <w:r w:rsidR="00302B7B" w:rsidRPr="0037164C">
        <w:rPr>
          <w:rFonts w:ascii="Times New Roman" w:hAnsi="Times New Roman" w:cs="Times New Roman"/>
          <w:i/>
          <w:sz w:val="24"/>
          <w:szCs w:val="24"/>
        </w:rPr>
        <w:t>CBE Executive Fellow</w:t>
      </w:r>
    </w:p>
    <w:p w:rsidR="00CE4DF6" w:rsidRDefault="00CE4DF6" w:rsidP="00BE421A">
      <w:pPr>
        <w:rPr>
          <w:rFonts w:ascii="Times New Roman" w:hAnsi="Times New Roman" w:cs="Times New Roman"/>
          <w:b/>
          <w:sz w:val="24"/>
          <w:szCs w:val="24"/>
        </w:rPr>
      </w:pPr>
    </w:p>
    <w:p w:rsidR="00425CAE" w:rsidRPr="0037164C" w:rsidRDefault="00425CAE" w:rsidP="00BE421A">
      <w:pPr>
        <w:rPr>
          <w:rFonts w:ascii="Times New Roman" w:hAnsi="Times New Roman" w:cs="Times New Roman"/>
          <w:b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>Leon Goldman</w:t>
      </w:r>
    </w:p>
    <w:p w:rsidR="00425CAE" w:rsidRPr="0037164C" w:rsidRDefault="00C76A7D" w:rsidP="00425CAE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 xml:space="preserve">Former Chief Privacy Officer </w:t>
      </w:r>
      <w:r w:rsidR="00425CAE" w:rsidRPr="0037164C">
        <w:rPr>
          <w:rFonts w:ascii="Times New Roman" w:hAnsi="Times New Roman" w:cs="Times New Roman"/>
          <w:i/>
          <w:sz w:val="24"/>
          <w:szCs w:val="24"/>
        </w:rPr>
        <w:t>and Advisor</w:t>
      </w:r>
    </w:p>
    <w:p w:rsidR="002B0B82" w:rsidRDefault="00425CAE" w:rsidP="00BC4CD9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Kyruus, Inc.</w:t>
      </w:r>
      <w:r w:rsidR="004B783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4CD9" w:rsidRPr="004B7830" w:rsidRDefault="00BC4CD9" w:rsidP="00BC4CD9">
      <w:pPr>
        <w:rPr>
          <w:rFonts w:ascii="Times New Roman" w:hAnsi="Times New Roman" w:cs="Times New Roman"/>
          <w:i/>
          <w:sz w:val="24"/>
          <w:szCs w:val="24"/>
        </w:rPr>
      </w:pPr>
      <w:r w:rsidRPr="004B7830">
        <w:rPr>
          <w:rFonts w:ascii="Times New Roman" w:hAnsi="Times New Roman" w:cs="Times New Roman"/>
          <w:i/>
          <w:sz w:val="24"/>
          <w:szCs w:val="24"/>
        </w:rPr>
        <w:t>Former Chief Compliance and Privacy Officer</w:t>
      </w:r>
    </w:p>
    <w:p w:rsidR="00BC4CD9" w:rsidRDefault="00BC4CD9" w:rsidP="00BC4C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h Israel Deaconess Medical Center</w:t>
      </w:r>
    </w:p>
    <w:p w:rsidR="00BC4CD9" w:rsidRPr="00BC4CD9" w:rsidRDefault="00BC4CD9" w:rsidP="00425CAE">
      <w:pPr>
        <w:rPr>
          <w:rFonts w:ascii="Times New Roman" w:hAnsi="Times New Roman" w:cs="Times New Roman"/>
          <w:sz w:val="24"/>
          <w:szCs w:val="24"/>
        </w:rPr>
      </w:pPr>
      <w:r w:rsidRPr="00BC4CD9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1B5DB9" w:rsidRPr="00BC4CD9">
        <w:rPr>
          <w:rFonts w:ascii="Times New Roman" w:hAnsi="Times New Roman" w:cs="Times New Roman"/>
          <w:sz w:val="24"/>
          <w:szCs w:val="24"/>
        </w:rPr>
        <w:t>a</w:t>
      </w:r>
      <w:r w:rsidR="00302B7B" w:rsidRPr="00BC4CD9">
        <w:rPr>
          <w:rFonts w:ascii="Times New Roman" w:hAnsi="Times New Roman" w:cs="Times New Roman"/>
          <w:sz w:val="24"/>
          <w:szCs w:val="24"/>
        </w:rPr>
        <w:t>nd</w:t>
      </w:r>
      <w:r w:rsidR="001B5DB9" w:rsidRPr="00BC4CD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2B7B" w:rsidRPr="0037164C" w:rsidRDefault="00DC09FE" w:rsidP="00425CAE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H</w:t>
      </w:r>
      <w:r w:rsidR="00302B7B" w:rsidRPr="0037164C">
        <w:rPr>
          <w:rFonts w:ascii="Times New Roman" w:hAnsi="Times New Roman" w:cs="Times New Roman"/>
          <w:i/>
          <w:sz w:val="24"/>
          <w:szCs w:val="24"/>
        </w:rPr>
        <w:t>CBE Executive Fellow</w:t>
      </w:r>
    </w:p>
    <w:p w:rsidR="00472158" w:rsidRDefault="00472158" w:rsidP="00BE421A">
      <w:pPr>
        <w:rPr>
          <w:rFonts w:ascii="Times New Roman" w:hAnsi="Times New Roman" w:cs="Times New Roman"/>
          <w:b/>
          <w:sz w:val="24"/>
          <w:szCs w:val="24"/>
        </w:rPr>
      </w:pPr>
    </w:p>
    <w:p w:rsidR="00871E48" w:rsidRDefault="00592D74" w:rsidP="00BE421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ve Harris</w:t>
      </w:r>
    </w:p>
    <w:p w:rsidR="00364993" w:rsidRDefault="00592D74" w:rsidP="00BE421A">
      <w:pPr>
        <w:rPr>
          <w:rFonts w:ascii="Times New Roman" w:hAnsi="Times New Roman" w:cs="Times New Roman"/>
          <w:i/>
          <w:sz w:val="24"/>
          <w:szCs w:val="24"/>
        </w:rPr>
      </w:pPr>
      <w:r w:rsidRPr="00592D74">
        <w:rPr>
          <w:rFonts w:ascii="Times New Roman" w:hAnsi="Times New Roman" w:cs="Times New Roman"/>
          <w:i/>
          <w:sz w:val="24"/>
          <w:szCs w:val="24"/>
        </w:rPr>
        <w:t xml:space="preserve">Senior Vice President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592D74">
        <w:rPr>
          <w:rFonts w:ascii="Times New Roman" w:hAnsi="Times New Roman" w:cs="Times New Roman"/>
          <w:i/>
          <w:sz w:val="24"/>
          <w:szCs w:val="24"/>
        </w:rPr>
        <w:t>hief Ethics &amp; Compliance Officer</w:t>
      </w:r>
    </w:p>
    <w:p w:rsidR="00592D74" w:rsidRDefault="00364993" w:rsidP="00BE421A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nd Head of Employment Law</w:t>
      </w:r>
    </w:p>
    <w:p w:rsidR="00592D74" w:rsidRDefault="00592D74" w:rsidP="00BE421A">
      <w:pPr>
        <w:rPr>
          <w:rFonts w:ascii="Times New Roman" w:hAnsi="Times New Roman" w:cs="Times New Roman"/>
          <w:sz w:val="24"/>
          <w:szCs w:val="24"/>
        </w:rPr>
      </w:pPr>
      <w:r w:rsidRPr="00592D74">
        <w:rPr>
          <w:rFonts w:ascii="Times New Roman" w:hAnsi="Times New Roman" w:cs="Times New Roman"/>
          <w:sz w:val="24"/>
          <w:szCs w:val="24"/>
        </w:rPr>
        <w:t>Lincoln Financial Group</w:t>
      </w:r>
    </w:p>
    <w:p w:rsidR="00BC4CD9" w:rsidRDefault="00BC4CD9" w:rsidP="00BC4C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and</w:t>
      </w:r>
    </w:p>
    <w:p w:rsidR="00BC4CD9" w:rsidRPr="00BC4CD9" w:rsidRDefault="00BC4CD9" w:rsidP="00BE421A">
      <w:pPr>
        <w:rPr>
          <w:rFonts w:ascii="Times New Roman" w:hAnsi="Times New Roman" w:cs="Times New Roman"/>
          <w:i/>
          <w:sz w:val="24"/>
          <w:szCs w:val="24"/>
        </w:rPr>
      </w:pPr>
      <w:r w:rsidRPr="00BC4CD9">
        <w:rPr>
          <w:rFonts w:ascii="Times New Roman" w:hAnsi="Times New Roman" w:cs="Times New Roman"/>
          <w:i/>
          <w:sz w:val="24"/>
          <w:szCs w:val="24"/>
        </w:rPr>
        <w:t>HCBE Executive Fellow</w:t>
      </w:r>
    </w:p>
    <w:p w:rsidR="007C6FA2" w:rsidRDefault="007C6FA2" w:rsidP="002F1379">
      <w:pPr>
        <w:rPr>
          <w:rFonts w:ascii="Times New Roman" w:hAnsi="Times New Roman" w:cs="Times New Roman"/>
          <w:b/>
          <w:sz w:val="24"/>
          <w:szCs w:val="24"/>
        </w:rPr>
      </w:pPr>
    </w:p>
    <w:p w:rsidR="002F1379" w:rsidRPr="0037164C" w:rsidRDefault="006D687C" w:rsidP="002F1379">
      <w:pPr>
        <w:rPr>
          <w:rFonts w:ascii="Times New Roman" w:hAnsi="Times New Roman" w:cs="Times New Roman"/>
          <w:b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>W. Michael Hoffman</w:t>
      </w:r>
      <w:r w:rsidR="000A4D4E" w:rsidRPr="0037164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02B7B" w:rsidRDefault="00302B7B" w:rsidP="002F1379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Executive Director</w:t>
      </w:r>
    </w:p>
    <w:p w:rsidR="004B7830" w:rsidRPr="0089647C" w:rsidRDefault="00BC4CD9" w:rsidP="002F1379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Hof</w:t>
      </w:r>
      <w:r w:rsidR="0089647C">
        <w:rPr>
          <w:rFonts w:ascii="Times New Roman" w:hAnsi="Times New Roman" w:cs="Times New Roman"/>
          <w:sz w:val="24"/>
          <w:szCs w:val="24"/>
        </w:rPr>
        <w:t xml:space="preserve">fman Center for Business Ethics </w:t>
      </w:r>
      <w:r w:rsidR="002F1379" w:rsidRPr="0089647C">
        <w:rPr>
          <w:rFonts w:ascii="Times New Roman" w:hAnsi="Times New Roman" w:cs="Times New Roman"/>
          <w:sz w:val="24"/>
          <w:szCs w:val="24"/>
        </w:rPr>
        <w:t>and</w:t>
      </w:r>
      <w:r w:rsidR="00302B7B" w:rsidRPr="0037164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C93F7B" w:rsidRPr="0037164C" w:rsidRDefault="002F1379" w:rsidP="002F1379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Hieken Professor of Bus</w:t>
      </w:r>
      <w:r w:rsidR="00302B7B" w:rsidRPr="0037164C">
        <w:rPr>
          <w:rFonts w:ascii="Times New Roman" w:hAnsi="Times New Roman" w:cs="Times New Roman"/>
          <w:i/>
          <w:sz w:val="24"/>
          <w:szCs w:val="24"/>
        </w:rPr>
        <w:t>iness</w:t>
      </w:r>
      <w:r w:rsidRPr="0037164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2F1379" w:rsidRDefault="002F1379" w:rsidP="002F1379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and Professional Ethics</w:t>
      </w:r>
    </w:p>
    <w:p w:rsidR="002F1379" w:rsidRPr="0037164C" w:rsidRDefault="002F1379" w:rsidP="002F1379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Bentley University</w:t>
      </w:r>
    </w:p>
    <w:p w:rsidR="002B0B82" w:rsidRPr="0037164C" w:rsidRDefault="002B0B82" w:rsidP="0046668B">
      <w:pPr>
        <w:rPr>
          <w:rFonts w:ascii="Times New Roman" w:hAnsi="Times New Roman" w:cs="Times New Roman"/>
          <w:b/>
          <w:sz w:val="24"/>
          <w:szCs w:val="24"/>
        </w:rPr>
      </w:pPr>
    </w:p>
    <w:p w:rsidR="00AB1B94" w:rsidRDefault="00425CAE" w:rsidP="0046668B">
      <w:pPr>
        <w:rPr>
          <w:rFonts w:ascii="Times New Roman" w:hAnsi="Times New Roman" w:cs="Times New Roman"/>
          <w:b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>Joel Katz</w:t>
      </w:r>
    </w:p>
    <w:p w:rsidR="00425CAE" w:rsidRPr="0037164C" w:rsidRDefault="00425CAE" w:rsidP="0046668B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 xml:space="preserve">Chief </w:t>
      </w:r>
      <w:r w:rsidR="00AB1B94">
        <w:rPr>
          <w:rFonts w:ascii="Times New Roman" w:hAnsi="Times New Roman" w:cs="Times New Roman"/>
          <w:i/>
          <w:sz w:val="24"/>
          <w:szCs w:val="24"/>
        </w:rPr>
        <w:t>Integrity</w:t>
      </w:r>
      <w:r w:rsidR="000C2C64">
        <w:rPr>
          <w:rFonts w:ascii="Times New Roman" w:hAnsi="Times New Roman" w:cs="Times New Roman"/>
          <w:i/>
          <w:sz w:val="24"/>
          <w:szCs w:val="24"/>
        </w:rPr>
        <w:t xml:space="preserve"> &amp; Compliance Officer</w:t>
      </w:r>
    </w:p>
    <w:p w:rsidR="00425CAE" w:rsidRDefault="00AB1B94" w:rsidP="00466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ideo Technologies, Inc.</w:t>
      </w:r>
    </w:p>
    <w:p w:rsidR="00BC4CD9" w:rsidRDefault="00BC4CD9" w:rsidP="00BC4C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and</w:t>
      </w:r>
    </w:p>
    <w:p w:rsidR="00BC4CD9" w:rsidRPr="00BC4CD9" w:rsidRDefault="00BC4CD9" w:rsidP="0046668B">
      <w:pPr>
        <w:rPr>
          <w:rFonts w:ascii="Times New Roman" w:hAnsi="Times New Roman" w:cs="Times New Roman"/>
          <w:i/>
          <w:sz w:val="24"/>
          <w:szCs w:val="24"/>
        </w:rPr>
      </w:pPr>
      <w:r w:rsidRPr="00BC4CD9">
        <w:rPr>
          <w:rFonts w:ascii="Times New Roman" w:hAnsi="Times New Roman" w:cs="Times New Roman"/>
          <w:i/>
          <w:sz w:val="24"/>
          <w:szCs w:val="24"/>
        </w:rPr>
        <w:t>HCBE Executive Fellow</w:t>
      </w:r>
    </w:p>
    <w:p w:rsidR="002B0B82" w:rsidRDefault="002B0B82" w:rsidP="00B77A41">
      <w:pPr>
        <w:rPr>
          <w:rFonts w:ascii="Times New Roman" w:hAnsi="Times New Roman" w:cs="Times New Roman"/>
          <w:b/>
          <w:sz w:val="24"/>
          <w:szCs w:val="24"/>
        </w:rPr>
      </w:pPr>
    </w:p>
    <w:p w:rsidR="002B0B82" w:rsidRDefault="002B0B82" w:rsidP="00B77A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rbara Kipp</w:t>
      </w:r>
    </w:p>
    <w:p w:rsidR="002B0B82" w:rsidRDefault="002B0B82" w:rsidP="002B0B82">
      <w:pPr>
        <w:rPr>
          <w:rFonts w:ascii="Times New Roman" w:hAnsi="Times New Roman" w:cs="Times New Roman"/>
          <w:sz w:val="24"/>
          <w:szCs w:val="24"/>
        </w:rPr>
      </w:pPr>
      <w:r w:rsidRPr="002B0B82">
        <w:rPr>
          <w:rFonts w:ascii="Times New Roman" w:hAnsi="Times New Roman" w:cs="Times New Roman"/>
          <w:i/>
          <w:sz w:val="24"/>
          <w:szCs w:val="24"/>
        </w:rPr>
        <w:t xml:space="preserve">Retired Partner, Governance, Risk &amp; Compliance Advisor Services </w:t>
      </w:r>
      <w:r w:rsidRPr="002B0B82">
        <w:rPr>
          <w:rFonts w:ascii="Times New Roman" w:hAnsi="Times New Roman" w:cs="Times New Roman"/>
          <w:sz w:val="24"/>
          <w:szCs w:val="24"/>
        </w:rPr>
        <w:t>PricewaterhouseCoopers</w:t>
      </w:r>
    </w:p>
    <w:p w:rsidR="002B0B82" w:rsidRDefault="002B0B82" w:rsidP="002B0B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and</w:t>
      </w:r>
    </w:p>
    <w:p w:rsidR="002B0B82" w:rsidRDefault="002B0B82" w:rsidP="002B0B82">
      <w:pPr>
        <w:rPr>
          <w:rFonts w:ascii="Times New Roman" w:hAnsi="Times New Roman" w:cs="Times New Roman"/>
          <w:i/>
          <w:sz w:val="24"/>
          <w:szCs w:val="24"/>
        </w:rPr>
      </w:pPr>
      <w:r w:rsidRPr="002B0B82">
        <w:rPr>
          <w:rFonts w:ascii="Times New Roman" w:hAnsi="Times New Roman" w:cs="Times New Roman"/>
          <w:i/>
          <w:sz w:val="24"/>
          <w:szCs w:val="24"/>
        </w:rPr>
        <w:t>HCBE Executive Fellow</w:t>
      </w:r>
    </w:p>
    <w:p w:rsidR="007C6FA2" w:rsidRDefault="007C6FA2" w:rsidP="00C76A7D">
      <w:pPr>
        <w:rPr>
          <w:rFonts w:ascii="Times New Roman" w:hAnsi="Times New Roman" w:cs="Times New Roman"/>
          <w:b/>
          <w:sz w:val="24"/>
          <w:szCs w:val="24"/>
        </w:rPr>
      </w:pPr>
    </w:p>
    <w:p w:rsidR="007C6FA2" w:rsidRPr="007C6FA2" w:rsidRDefault="007C6FA2" w:rsidP="007C6FA2">
      <w:pPr>
        <w:rPr>
          <w:rFonts w:ascii="Times New Roman" w:hAnsi="Times New Roman" w:cs="Times New Roman"/>
          <w:b/>
          <w:sz w:val="24"/>
          <w:szCs w:val="24"/>
        </w:rPr>
      </w:pPr>
      <w:r w:rsidRPr="007C6FA2">
        <w:rPr>
          <w:rFonts w:ascii="Times New Roman" w:hAnsi="Times New Roman" w:cs="Times New Roman"/>
          <w:b/>
          <w:sz w:val="24"/>
          <w:szCs w:val="24"/>
        </w:rPr>
        <w:t>Page S. Motes</w:t>
      </w:r>
    </w:p>
    <w:p w:rsidR="007C6FA2" w:rsidRDefault="007C6FA2" w:rsidP="007C6FA2">
      <w:pPr>
        <w:rPr>
          <w:rFonts w:ascii="Times New Roman" w:hAnsi="Times New Roman" w:cs="Times New Roman"/>
          <w:i/>
          <w:sz w:val="24"/>
          <w:szCs w:val="24"/>
        </w:rPr>
      </w:pPr>
      <w:r w:rsidRPr="007C6FA2">
        <w:rPr>
          <w:rFonts w:ascii="Times New Roman" w:hAnsi="Times New Roman" w:cs="Times New Roman"/>
          <w:i/>
          <w:sz w:val="24"/>
          <w:szCs w:val="24"/>
        </w:rPr>
        <w:t>Senior Managing Director</w:t>
      </w:r>
    </w:p>
    <w:p w:rsidR="007C6FA2" w:rsidRPr="007C6FA2" w:rsidRDefault="007C6FA2" w:rsidP="007C6FA2">
      <w:pPr>
        <w:rPr>
          <w:rFonts w:ascii="Times New Roman" w:hAnsi="Times New Roman" w:cs="Times New Roman"/>
          <w:sz w:val="24"/>
          <w:szCs w:val="24"/>
        </w:rPr>
      </w:pPr>
      <w:r w:rsidRPr="007C6FA2">
        <w:rPr>
          <w:rFonts w:ascii="Times New Roman" w:hAnsi="Times New Roman" w:cs="Times New Roman"/>
          <w:sz w:val="24"/>
          <w:szCs w:val="24"/>
        </w:rPr>
        <w:t>Global Ethics &amp; Compliance</w:t>
      </w:r>
    </w:p>
    <w:p w:rsidR="007C6FA2" w:rsidRDefault="007C6FA2" w:rsidP="007C6FA2">
      <w:pPr>
        <w:rPr>
          <w:rFonts w:ascii="Times New Roman" w:hAnsi="Times New Roman" w:cs="Times New Roman"/>
          <w:sz w:val="24"/>
          <w:szCs w:val="24"/>
        </w:rPr>
      </w:pPr>
      <w:r w:rsidRPr="007C6FA2">
        <w:rPr>
          <w:rFonts w:ascii="Times New Roman" w:hAnsi="Times New Roman" w:cs="Times New Roman"/>
          <w:sz w:val="24"/>
          <w:szCs w:val="24"/>
        </w:rPr>
        <w:t>Dell, Inc.</w:t>
      </w:r>
    </w:p>
    <w:p w:rsidR="00472158" w:rsidRDefault="00472158" w:rsidP="00C76A7D">
      <w:pPr>
        <w:rPr>
          <w:rFonts w:ascii="Times New Roman" w:hAnsi="Times New Roman" w:cs="Times New Roman"/>
          <w:b/>
          <w:sz w:val="24"/>
          <w:szCs w:val="24"/>
        </w:rPr>
      </w:pPr>
    </w:p>
    <w:p w:rsidR="00472158" w:rsidRPr="00472158" w:rsidRDefault="00472158" w:rsidP="00472158">
      <w:pPr>
        <w:rPr>
          <w:rFonts w:ascii="Times New Roman" w:hAnsi="Times New Roman" w:cs="Times New Roman"/>
          <w:b/>
          <w:sz w:val="24"/>
          <w:szCs w:val="24"/>
        </w:rPr>
      </w:pPr>
      <w:r w:rsidRPr="00472158">
        <w:rPr>
          <w:rFonts w:ascii="Times New Roman" w:hAnsi="Times New Roman" w:cs="Times New Roman"/>
          <w:b/>
          <w:sz w:val="24"/>
          <w:szCs w:val="24"/>
        </w:rPr>
        <w:t>Joseph Murphy</w:t>
      </w:r>
    </w:p>
    <w:p w:rsidR="00472158" w:rsidRPr="00472158" w:rsidRDefault="00472158" w:rsidP="00472158">
      <w:pPr>
        <w:rPr>
          <w:rFonts w:ascii="Times New Roman" w:hAnsi="Times New Roman" w:cs="Times New Roman"/>
          <w:i/>
          <w:sz w:val="24"/>
          <w:szCs w:val="24"/>
        </w:rPr>
      </w:pPr>
      <w:r w:rsidRPr="00472158">
        <w:rPr>
          <w:rFonts w:ascii="Times New Roman" w:hAnsi="Times New Roman" w:cs="Times New Roman"/>
          <w:i/>
          <w:sz w:val="24"/>
          <w:szCs w:val="24"/>
        </w:rPr>
        <w:t>Senior Advisor</w:t>
      </w:r>
    </w:p>
    <w:p w:rsidR="00472158" w:rsidRDefault="00472158" w:rsidP="00472158">
      <w:pPr>
        <w:rPr>
          <w:rFonts w:ascii="Times New Roman" w:hAnsi="Times New Roman" w:cs="Times New Roman"/>
          <w:sz w:val="24"/>
          <w:szCs w:val="24"/>
        </w:rPr>
      </w:pPr>
      <w:r w:rsidRPr="00472158">
        <w:rPr>
          <w:rFonts w:ascii="Times New Roman" w:hAnsi="Times New Roman" w:cs="Times New Roman"/>
          <w:sz w:val="24"/>
          <w:szCs w:val="24"/>
        </w:rPr>
        <w:t>Compliance Strategists</w:t>
      </w:r>
    </w:p>
    <w:p w:rsidR="00472158" w:rsidRDefault="00472158" w:rsidP="00C76A7D">
      <w:pPr>
        <w:rPr>
          <w:rFonts w:ascii="Times New Roman" w:hAnsi="Times New Roman" w:cs="Times New Roman"/>
          <w:b/>
          <w:sz w:val="24"/>
          <w:szCs w:val="24"/>
        </w:rPr>
      </w:pPr>
    </w:p>
    <w:p w:rsidR="00C76A7D" w:rsidRPr="0037164C" w:rsidRDefault="00C76A7D" w:rsidP="00C76A7D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>Jeffrey Oak</w:t>
      </w:r>
      <w:r w:rsidR="000A4D4E" w:rsidRPr="0037164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96CA6" w:rsidRPr="0037164C" w:rsidRDefault="00C76A7D" w:rsidP="00C76A7D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S</w:t>
      </w:r>
      <w:r w:rsidR="00996CA6" w:rsidRPr="0037164C">
        <w:rPr>
          <w:rFonts w:ascii="Times New Roman" w:hAnsi="Times New Roman" w:cs="Times New Roman"/>
          <w:i/>
          <w:sz w:val="24"/>
          <w:szCs w:val="24"/>
        </w:rPr>
        <w:t>enior Vice President</w:t>
      </w:r>
      <w:r w:rsidRPr="0037164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C76A7D" w:rsidRPr="0037164C" w:rsidRDefault="00C76A7D" w:rsidP="00C76A7D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Corporate Responsibility Officer</w:t>
      </w:r>
    </w:p>
    <w:p w:rsidR="001B5DB9" w:rsidRPr="0037164C" w:rsidRDefault="00C76A7D" w:rsidP="00C76A7D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Bon Secours Health System, Inc</w:t>
      </w:r>
      <w:r w:rsidRPr="0037164C">
        <w:rPr>
          <w:rFonts w:ascii="Times New Roman" w:hAnsi="Times New Roman" w:cs="Times New Roman"/>
          <w:i/>
          <w:sz w:val="24"/>
          <w:szCs w:val="24"/>
        </w:rPr>
        <w:t>.</w:t>
      </w:r>
    </w:p>
    <w:p w:rsidR="00BC4CD9" w:rsidRPr="00BC4CD9" w:rsidRDefault="00BC4CD9" w:rsidP="00C76A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</w:t>
      </w:r>
      <w:r w:rsidR="001B5DB9" w:rsidRPr="00BC4CD9">
        <w:rPr>
          <w:rFonts w:ascii="Times New Roman" w:hAnsi="Times New Roman" w:cs="Times New Roman"/>
          <w:sz w:val="24"/>
          <w:szCs w:val="24"/>
        </w:rPr>
        <w:t>a</w:t>
      </w:r>
      <w:r w:rsidR="00497DC4" w:rsidRPr="00BC4CD9">
        <w:rPr>
          <w:rFonts w:ascii="Times New Roman" w:hAnsi="Times New Roman" w:cs="Times New Roman"/>
          <w:sz w:val="24"/>
          <w:szCs w:val="24"/>
        </w:rPr>
        <w:t>nd</w:t>
      </w:r>
      <w:r w:rsidR="001B5DB9" w:rsidRPr="00BC4CD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97DC4" w:rsidRPr="0037164C" w:rsidRDefault="00996CA6" w:rsidP="00C76A7D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H</w:t>
      </w:r>
      <w:r w:rsidR="00497DC4" w:rsidRPr="0037164C">
        <w:rPr>
          <w:rFonts w:ascii="Times New Roman" w:hAnsi="Times New Roman" w:cs="Times New Roman"/>
          <w:i/>
          <w:sz w:val="24"/>
          <w:szCs w:val="24"/>
        </w:rPr>
        <w:t>CBE Executive Fellow</w:t>
      </w:r>
    </w:p>
    <w:p w:rsidR="00472158" w:rsidRDefault="00472158" w:rsidP="0037601D">
      <w:pPr>
        <w:rPr>
          <w:rFonts w:ascii="Times New Roman" w:hAnsi="Times New Roman" w:cs="Times New Roman"/>
          <w:i/>
          <w:sz w:val="24"/>
          <w:szCs w:val="24"/>
          <w:u w:val="single"/>
        </w:rPr>
      </w:pPr>
    </w:p>
    <w:p w:rsidR="0037601D" w:rsidRPr="0037164C" w:rsidRDefault="0037601D" w:rsidP="0037601D">
      <w:pPr>
        <w:rPr>
          <w:rFonts w:ascii="Times New Roman" w:hAnsi="Times New Roman" w:cs="Times New Roman"/>
          <w:b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 xml:space="preserve">Carrie </w:t>
      </w:r>
      <w:r w:rsidR="008E31D6" w:rsidRPr="0037164C">
        <w:rPr>
          <w:rFonts w:ascii="Times New Roman" w:hAnsi="Times New Roman" w:cs="Times New Roman"/>
          <w:b/>
          <w:sz w:val="24"/>
          <w:szCs w:val="24"/>
        </w:rPr>
        <w:t>S. Penman</w:t>
      </w:r>
    </w:p>
    <w:p w:rsidR="00BC4CD9" w:rsidRDefault="00BC4CD9" w:rsidP="00BC4CD9">
      <w:pPr>
        <w:rPr>
          <w:rFonts w:ascii="Times New Roman" w:hAnsi="Times New Roman" w:cs="Times New Roman"/>
          <w:sz w:val="24"/>
          <w:szCs w:val="24"/>
        </w:rPr>
      </w:pPr>
      <w:r w:rsidRPr="00BC4CD9">
        <w:rPr>
          <w:rFonts w:ascii="Times New Roman" w:hAnsi="Times New Roman" w:cs="Times New Roman"/>
          <w:i/>
          <w:sz w:val="24"/>
          <w:szCs w:val="24"/>
        </w:rPr>
        <w:t>Chief Compliance Officer and Senior Vice President</w:t>
      </w:r>
      <w:r w:rsidRPr="00AA48BF">
        <w:rPr>
          <w:rFonts w:ascii="Times New Roman" w:hAnsi="Times New Roman" w:cs="Times New Roman"/>
          <w:sz w:val="24"/>
          <w:szCs w:val="24"/>
        </w:rPr>
        <w:t xml:space="preserve">, Advisory Services </w:t>
      </w:r>
      <w:r w:rsidRPr="00AA48BF">
        <w:rPr>
          <w:rFonts w:ascii="Times New Roman" w:hAnsi="Times New Roman" w:cs="Times New Roman"/>
          <w:sz w:val="24"/>
          <w:szCs w:val="24"/>
        </w:rPr>
        <w:br/>
        <w:t>NAVEX Global</w:t>
      </w:r>
      <w:r w:rsidR="00CE4DF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4CD9" w:rsidRPr="00BC4CD9" w:rsidRDefault="00BC4CD9" w:rsidP="00497D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a</w:t>
      </w:r>
      <w:r w:rsidR="001B5DB9" w:rsidRPr="00BC4CD9">
        <w:rPr>
          <w:rFonts w:ascii="Times New Roman" w:hAnsi="Times New Roman" w:cs="Times New Roman"/>
          <w:sz w:val="24"/>
          <w:szCs w:val="24"/>
        </w:rPr>
        <w:t>nd</w:t>
      </w:r>
    </w:p>
    <w:p w:rsidR="00497DC4" w:rsidRPr="0037164C" w:rsidRDefault="001B5DB9" w:rsidP="00497DC4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C09FE" w:rsidRPr="0037164C">
        <w:rPr>
          <w:rFonts w:ascii="Times New Roman" w:hAnsi="Times New Roman" w:cs="Times New Roman"/>
          <w:i/>
          <w:sz w:val="24"/>
          <w:szCs w:val="24"/>
        </w:rPr>
        <w:t>H</w:t>
      </w:r>
      <w:r w:rsidR="00497DC4" w:rsidRPr="0037164C">
        <w:rPr>
          <w:rFonts w:ascii="Times New Roman" w:hAnsi="Times New Roman" w:cs="Times New Roman"/>
          <w:i/>
          <w:sz w:val="24"/>
          <w:szCs w:val="24"/>
        </w:rPr>
        <w:t>CBE Executive Fellow</w:t>
      </w:r>
    </w:p>
    <w:p w:rsidR="002B0B82" w:rsidRDefault="002B0B82" w:rsidP="00B77A41">
      <w:pPr>
        <w:rPr>
          <w:rFonts w:ascii="Times New Roman" w:hAnsi="Times New Roman" w:cs="Times New Roman"/>
          <w:b/>
          <w:sz w:val="24"/>
          <w:szCs w:val="24"/>
        </w:rPr>
      </w:pPr>
    </w:p>
    <w:p w:rsidR="00472158" w:rsidRDefault="00472158" w:rsidP="00B77A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ne Takher</w:t>
      </w:r>
    </w:p>
    <w:p w:rsidR="00AA1C2D" w:rsidRPr="00AA1C2D" w:rsidRDefault="00AA1C2D" w:rsidP="00AA1C2D">
      <w:pPr>
        <w:rPr>
          <w:rFonts w:ascii="Times New Roman" w:hAnsi="Times New Roman" w:cs="Times New Roman"/>
          <w:i/>
          <w:sz w:val="24"/>
          <w:szCs w:val="24"/>
        </w:rPr>
      </w:pPr>
      <w:r w:rsidRPr="00AA1C2D">
        <w:rPr>
          <w:rFonts w:ascii="Times New Roman" w:hAnsi="Times New Roman" w:cs="Times New Roman"/>
          <w:i/>
          <w:sz w:val="24"/>
          <w:szCs w:val="24"/>
        </w:rPr>
        <w:t>Senior Compliance Attorney</w:t>
      </w:r>
    </w:p>
    <w:p w:rsidR="00AA1C2D" w:rsidRPr="00AA1C2D" w:rsidRDefault="00AA1C2D" w:rsidP="00AA1C2D">
      <w:pPr>
        <w:rPr>
          <w:rFonts w:ascii="Times New Roman" w:hAnsi="Times New Roman" w:cs="Times New Roman"/>
          <w:sz w:val="24"/>
          <w:szCs w:val="24"/>
        </w:rPr>
      </w:pPr>
      <w:r w:rsidRPr="00AA1C2D">
        <w:rPr>
          <w:rFonts w:ascii="Times New Roman" w:hAnsi="Times New Roman" w:cs="Times New Roman"/>
          <w:sz w:val="24"/>
          <w:szCs w:val="24"/>
        </w:rPr>
        <w:t>Intel Corporation</w:t>
      </w:r>
    </w:p>
    <w:p w:rsidR="00472158" w:rsidRDefault="00472158" w:rsidP="00B77A41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B47F7C" w:rsidRDefault="00B47F7C" w:rsidP="00B77A41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B47F7C" w:rsidRDefault="00B47F7C" w:rsidP="00B77A41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B47F7C" w:rsidRDefault="00B47F7C" w:rsidP="00B77A41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B47F7C" w:rsidRDefault="00B47F7C" w:rsidP="00B77A41">
      <w:pPr>
        <w:rPr>
          <w:rFonts w:ascii="Times New Roman" w:hAnsi="Times New Roman" w:cs="Times New Roman"/>
          <w:b/>
          <w:sz w:val="24"/>
          <w:szCs w:val="24"/>
        </w:rPr>
      </w:pPr>
    </w:p>
    <w:p w:rsidR="00562CD1" w:rsidRDefault="00562CD1" w:rsidP="00B77A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lison Taunton-Rigby</w:t>
      </w:r>
    </w:p>
    <w:p w:rsidR="00562CD1" w:rsidRPr="00562CD1" w:rsidRDefault="00562CD1" w:rsidP="00B77A41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Director </w:t>
      </w:r>
      <w:r w:rsidRPr="00562CD1">
        <w:rPr>
          <w:rFonts w:ascii="Times New Roman" w:hAnsi="Times New Roman" w:cs="Times New Roman"/>
          <w:i/>
          <w:sz w:val="24"/>
          <w:szCs w:val="24"/>
        </w:rPr>
        <w:t>&amp; Trustee</w:t>
      </w:r>
    </w:p>
    <w:p w:rsidR="00562CD1" w:rsidRPr="00562CD1" w:rsidRDefault="00562CD1" w:rsidP="00B77A41">
      <w:pPr>
        <w:rPr>
          <w:rFonts w:ascii="Times New Roman" w:hAnsi="Times New Roman" w:cs="Times New Roman"/>
          <w:sz w:val="24"/>
          <w:szCs w:val="24"/>
        </w:rPr>
      </w:pPr>
      <w:r w:rsidRPr="00562CD1">
        <w:rPr>
          <w:rFonts w:ascii="Times New Roman" w:hAnsi="Times New Roman" w:cs="Times New Roman"/>
          <w:sz w:val="24"/>
          <w:szCs w:val="24"/>
        </w:rPr>
        <w:t>Healthcare, Life Sciences and Financial Services</w:t>
      </w:r>
    </w:p>
    <w:p w:rsidR="00BC4CD9" w:rsidRDefault="00BC4CD9" w:rsidP="00562C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a</w:t>
      </w:r>
      <w:r w:rsidR="00562CD1" w:rsidRPr="00562CD1">
        <w:rPr>
          <w:rFonts w:ascii="Times New Roman" w:hAnsi="Times New Roman" w:cs="Times New Roman"/>
          <w:sz w:val="24"/>
          <w:szCs w:val="24"/>
        </w:rPr>
        <w:t>nd</w:t>
      </w:r>
    </w:p>
    <w:p w:rsidR="00497DC4" w:rsidRPr="00BC4CD9" w:rsidRDefault="00562CD1" w:rsidP="00562CD1">
      <w:pPr>
        <w:rPr>
          <w:rFonts w:ascii="Times New Roman" w:hAnsi="Times New Roman" w:cs="Times New Roman"/>
          <w:i/>
          <w:sz w:val="24"/>
          <w:szCs w:val="24"/>
        </w:rPr>
      </w:pPr>
      <w:r w:rsidRPr="00BC4CD9">
        <w:rPr>
          <w:rFonts w:ascii="Times New Roman" w:hAnsi="Times New Roman" w:cs="Times New Roman"/>
          <w:i/>
          <w:sz w:val="24"/>
          <w:szCs w:val="24"/>
        </w:rPr>
        <w:t>HCBE Advisory Board</w:t>
      </w:r>
      <w:r w:rsidRPr="00BC4CD9">
        <w:rPr>
          <w:i/>
        </w:rPr>
        <w:t xml:space="preserve"> </w:t>
      </w:r>
    </w:p>
    <w:p w:rsidR="0089647C" w:rsidRDefault="0089647C" w:rsidP="00586138">
      <w:pPr>
        <w:rPr>
          <w:rFonts w:ascii="Times New Roman" w:hAnsi="Times New Roman" w:cs="Times New Roman"/>
          <w:b/>
          <w:sz w:val="24"/>
          <w:szCs w:val="24"/>
        </w:rPr>
      </w:pPr>
    </w:p>
    <w:p w:rsidR="00586138" w:rsidRPr="0037164C" w:rsidRDefault="00586138" w:rsidP="00586138">
      <w:pPr>
        <w:rPr>
          <w:rFonts w:ascii="Times New Roman" w:hAnsi="Times New Roman" w:cs="Times New Roman"/>
          <w:b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>Yan Tougas</w:t>
      </w:r>
    </w:p>
    <w:p w:rsidR="00586138" w:rsidRPr="0037164C" w:rsidRDefault="00586138" w:rsidP="00586138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Global Ethics &amp;</w:t>
      </w:r>
      <w:r w:rsidR="00C8196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7164C">
        <w:rPr>
          <w:rFonts w:ascii="Times New Roman" w:hAnsi="Times New Roman" w:cs="Times New Roman"/>
          <w:i/>
          <w:sz w:val="24"/>
          <w:szCs w:val="24"/>
        </w:rPr>
        <w:t>Compliance Officer</w:t>
      </w:r>
    </w:p>
    <w:p w:rsidR="00586138" w:rsidRDefault="00586138" w:rsidP="00586138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United Technologies Corporation</w:t>
      </w:r>
    </w:p>
    <w:p w:rsidR="00BC4CD9" w:rsidRPr="00BC4CD9" w:rsidRDefault="00BC4CD9" w:rsidP="00BC4C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a</w:t>
      </w:r>
      <w:r w:rsidRPr="00BC4CD9">
        <w:rPr>
          <w:rFonts w:ascii="Times New Roman" w:hAnsi="Times New Roman" w:cs="Times New Roman"/>
          <w:sz w:val="24"/>
          <w:szCs w:val="24"/>
        </w:rPr>
        <w:t>nd</w:t>
      </w:r>
    </w:p>
    <w:p w:rsidR="00586138" w:rsidRPr="004B7830" w:rsidRDefault="00BC4CD9" w:rsidP="00C81969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 xml:space="preserve"> HCBE Executive Fellow</w:t>
      </w:r>
    </w:p>
    <w:p w:rsidR="003E1B85" w:rsidRPr="00FE0736" w:rsidRDefault="003E1B85" w:rsidP="00B77A41">
      <w:pPr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:rsidR="00B77A41" w:rsidRPr="00FE0736" w:rsidRDefault="00B77A41" w:rsidP="00B77A41">
      <w:pPr>
        <w:rPr>
          <w:rFonts w:ascii="Times New Roman" w:hAnsi="Times New Roman" w:cs="Times New Roman"/>
          <w:b/>
          <w:sz w:val="24"/>
          <w:szCs w:val="24"/>
          <w:lang w:val="es-ES_tradnl"/>
        </w:rPr>
      </w:pPr>
      <w:r w:rsidRPr="00FE0736">
        <w:rPr>
          <w:rFonts w:ascii="Times New Roman" w:hAnsi="Times New Roman" w:cs="Times New Roman"/>
          <w:b/>
          <w:sz w:val="24"/>
          <w:szCs w:val="24"/>
          <w:lang w:val="es-ES_tradnl"/>
        </w:rPr>
        <w:t>Linda K. Treviñ</w:t>
      </w:r>
      <w:r w:rsidR="006D687C" w:rsidRPr="00FE0736">
        <w:rPr>
          <w:rFonts w:ascii="Times New Roman" w:hAnsi="Times New Roman" w:cs="Times New Roman"/>
          <w:b/>
          <w:sz w:val="24"/>
          <w:szCs w:val="24"/>
          <w:lang w:val="es-ES_tradnl"/>
        </w:rPr>
        <w:t>o</w:t>
      </w:r>
      <w:r w:rsidR="00996CA6" w:rsidRPr="00FE0736">
        <w:rPr>
          <w:rFonts w:ascii="Times New Roman" w:hAnsi="Times New Roman" w:cs="Times New Roman"/>
          <w:b/>
          <w:sz w:val="24"/>
          <w:szCs w:val="24"/>
          <w:lang w:val="es-ES_tradnl"/>
        </w:rPr>
        <w:t xml:space="preserve"> </w:t>
      </w:r>
    </w:p>
    <w:p w:rsidR="00674E30" w:rsidRPr="0037164C" w:rsidRDefault="00674E30" w:rsidP="00B77A41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 xml:space="preserve">Distinguished Professor of Organizational </w:t>
      </w:r>
    </w:p>
    <w:p w:rsidR="00B77A41" w:rsidRPr="0037164C" w:rsidRDefault="00B77A41" w:rsidP="00B77A41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Behavior and Ethics</w:t>
      </w:r>
    </w:p>
    <w:p w:rsidR="00B77A41" w:rsidRPr="0037164C" w:rsidRDefault="00B77A41" w:rsidP="00B77A41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 xml:space="preserve">Smeal College of Business </w:t>
      </w:r>
    </w:p>
    <w:p w:rsidR="00B77A41" w:rsidRPr="0037164C" w:rsidRDefault="00B77A41" w:rsidP="00B77A41">
      <w:pPr>
        <w:rPr>
          <w:rFonts w:ascii="Times New Roman" w:hAnsi="Times New Roman" w:cs="Times New Roman"/>
          <w:sz w:val="24"/>
          <w:szCs w:val="24"/>
        </w:rPr>
      </w:pPr>
      <w:r w:rsidRPr="0037164C">
        <w:rPr>
          <w:rFonts w:ascii="Times New Roman" w:hAnsi="Times New Roman" w:cs="Times New Roman"/>
          <w:sz w:val="24"/>
          <w:szCs w:val="24"/>
        </w:rPr>
        <w:t>Pennsylvania State University</w:t>
      </w:r>
    </w:p>
    <w:p w:rsidR="00472158" w:rsidRDefault="00472158" w:rsidP="00C3490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95CEA" w:rsidRPr="0037164C" w:rsidRDefault="00E95CEA" w:rsidP="00C3490C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7164C">
        <w:rPr>
          <w:rFonts w:ascii="Times New Roman" w:eastAsia="Times New Roman" w:hAnsi="Times New Roman" w:cs="Times New Roman"/>
          <w:b/>
          <w:sz w:val="24"/>
          <w:szCs w:val="24"/>
        </w:rPr>
        <w:t>Thomas I. White</w:t>
      </w:r>
    </w:p>
    <w:p w:rsidR="00E95CEA" w:rsidRPr="0037164C" w:rsidRDefault="0092792E" w:rsidP="00C3490C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Inaugural </w:t>
      </w:r>
      <w:r w:rsidR="00E95CEA" w:rsidRPr="0037164C">
        <w:rPr>
          <w:rFonts w:ascii="Times New Roman" w:eastAsia="Times New Roman" w:hAnsi="Times New Roman" w:cs="Times New Roman"/>
          <w:i/>
          <w:sz w:val="24"/>
          <w:szCs w:val="24"/>
        </w:rPr>
        <w:t>Conrad N. Hilton Professor of Business Ethics</w:t>
      </w:r>
    </w:p>
    <w:p w:rsidR="009E2BD4" w:rsidRPr="007B2863" w:rsidRDefault="009E2BD4" w:rsidP="00C3490C">
      <w:pPr>
        <w:rPr>
          <w:rFonts w:ascii="Times New Roman" w:eastAsia="Times New Roman" w:hAnsi="Times New Roman" w:cs="Times New Roman"/>
          <w:sz w:val="24"/>
          <w:szCs w:val="24"/>
        </w:rPr>
      </w:pPr>
      <w:r w:rsidRPr="007B2863">
        <w:rPr>
          <w:rFonts w:ascii="Times New Roman" w:eastAsia="Times New Roman" w:hAnsi="Times New Roman" w:cs="Times New Roman"/>
          <w:sz w:val="24"/>
          <w:szCs w:val="24"/>
        </w:rPr>
        <w:t>Col</w:t>
      </w:r>
      <w:r w:rsidR="00497DC4" w:rsidRPr="007B2863">
        <w:rPr>
          <w:rFonts w:ascii="Times New Roman" w:eastAsia="Times New Roman" w:hAnsi="Times New Roman" w:cs="Times New Roman"/>
          <w:sz w:val="24"/>
          <w:szCs w:val="24"/>
        </w:rPr>
        <w:t>lege of Business Administration</w:t>
      </w:r>
      <w:r w:rsidRPr="007B28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2792E" w:rsidRDefault="00E95CEA" w:rsidP="00C3490C">
      <w:pPr>
        <w:rPr>
          <w:rFonts w:ascii="Times New Roman" w:eastAsia="Times New Roman" w:hAnsi="Times New Roman" w:cs="Times New Roman"/>
          <w:sz w:val="24"/>
          <w:szCs w:val="24"/>
        </w:rPr>
      </w:pPr>
      <w:r w:rsidRPr="0037164C">
        <w:rPr>
          <w:rFonts w:ascii="Times New Roman" w:eastAsia="Times New Roman" w:hAnsi="Times New Roman" w:cs="Times New Roman"/>
          <w:sz w:val="24"/>
          <w:szCs w:val="24"/>
        </w:rPr>
        <w:t>Loyola Marymount University</w:t>
      </w:r>
      <w:r w:rsidR="0092792E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</w:p>
    <w:p w:rsidR="00E95CEA" w:rsidRPr="0037164C" w:rsidRDefault="0092792E" w:rsidP="00C3490C">
      <w:pPr>
        <w:rPr>
          <w:rFonts w:ascii="Times New Roman" w:eastAsia="Times New Roman" w:hAnsi="Times New Roman" w:cs="Times New Roman"/>
          <w:sz w:val="24"/>
          <w:szCs w:val="24"/>
        </w:rPr>
      </w:pPr>
      <w:r w:rsidRPr="002B0B82">
        <w:rPr>
          <w:rFonts w:ascii="Times New Roman" w:eastAsia="Times New Roman" w:hAnsi="Times New Roman" w:cs="Times New Roman"/>
          <w:i/>
          <w:sz w:val="24"/>
          <w:szCs w:val="24"/>
        </w:rPr>
        <w:t>Visiting Lecturer</w:t>
      </w:r>
      <w:r>
        <w:rPr>
          <w:rFonts w:ascii="Times New Roman" w:eastAsia="Times New Roman" w:hAnsi="Times New Roman" w:cs="Times New Roman"/>
          <w:sz w:val="24"/>
          <w:szCs w:val="24"/>
        </w:rPr>
        <w:t>, Mount Holyoke College</w:t>
      </w:r>
    </w:p>
    <w:p w:rsidR="00BC4CD9" w:rsidRPr="004B7830" w:rsidRDefault="00BC4CD9" w:rsidP="004A07C3">
      <w:pPr>
        <w:rPr>
          <w:rFonts w:ascii="Times New Roman" w:hAnsi="Times New Roman" w:cs="Times New Roman"/>
          <w:sz w:val="24"/>
          <w:szCs w:val="24"/>
        </w:rPr>
      </w:pPr>
      <w:r w:rsidRPr="004B7830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4A07C3" w:rsidRPr="004B7830">
        <w:rPr>
          <w:rFonts w:ascii="Times New Roman" w:hAnsi="Times New Roman" w:cs="Times New Roman"/>
          <w:sz w:val="24"/>
          <w:szCs w:val="24"/>
        </w:rPr>
        <w:t xml:space="preserve">and </w:t>
      </w:r>
    </w:p>
    <w:p w:rsidR="004A07C3" w:rsidRPr="0037164C" w:rsidRDefault="004A07C3" w:rsidP="004A07C3">
      <w:pPr>
        <w:rPr>
          <w:rFonts w:ascii="Times New Roman" w:hAnsi="Times New Roman" w:cs="Times New Roman"/>
          <w:i/>
          <w:sz w:val="24"/>
          <w:szCs w:val="24"/>
        </w:rPr>
      </w:pPr>
      <w:r w:rsidRPr="0037164C">
        <w:rPr>
          <w:rFonts w:ascii="Times New Roman" w:hAnsi="Times New Roman" w:cs="Times New Roman"/>
          <w:i/>
          <w:sz w:val="24"/>
          <w:szCs w:val="24"/>
        </w:rPr>
        <w:t>HCBE Executive Fellow</w:t>
      </w:r>
    </w:p>
    <w:p w:rsidR="002B0B82" w:rsidRPr="0037164C" w:rsidRDefault="002B0B82" w:rsidP="008253E5">
      <w:pPr>
        <w:rPr>
          <w:rFonts w:ascii="Times New Roman" w:hAnsi="Times New Roman" w:cs="Times New Roman"/>
          <w:b/>
          <w:sz w:val="24"/>
          <w:szCs w:val="24"/>
        </w:rPr>
      </w:pPr>
    </w:p>
    <w:p w:rsidR="008253E5" w:rsidRPr="0037164C" w:rsidRDefault="008253E5" w:rsidP="008253E5">
      <w:pPr>
        <w:rPr>
          <w:rFonts w:ascii="Times New Roman" w:hAnsi="Times New Roman" w:cs="Times New Roman"/>
          <w:b/>
          <w:sz w:val="24"/>
          <w:szCs w:val="24"/>
        </w:rPr>
      </w:pPr>
      <w:r w:rsidRPr="0037164C">
        <w:rPr>
          <w:rFonts w:ascii="Times New Roman" w:hAnsi="Times New Roman" w:cs="Times New Roman"/>
          <w:b/>
          <w:sz w:val="24"/>
          <w:szCs w:val="24"/>
        </w:rPr>
        <w:t>Gretchen A. Winter</w:t>
      </w:r>
    </w:p>
    <w:p w:rsidR="00792EB0" w:rsidRPr="00792EB0" w:rsidRDefault="00792EB0" w:rsidP="00792EB0">
      <w:pPr>
        <w:rPr>
          <w:rFonts w:ascii="Times New Roman" w:hAnsi="Times New Roman" w:cs="Times New Roman"/>
          <w:sz w:val="24"/>
          <w:szCs w:val="24"/>
        </w:rPr>
      </w:pPr>
      <w:r w:rsidRPr="00792EB0">
        <w:rPr>
          <w:rFonts w:ascii="Times New Roman" w:hAnsi="Times New Roman" w:cs="Times New Roman"/>
          <w:i/>
          <w:sz w:val="24"/>
          <w:szCs w:val="24"/>
        </w:rPr>
        <w:t>Executive Director</w:t>
      </w:r>
      <w:r w:rsidRPr="00792EB0">
        <w:rPr>
          <w:rFonts w:ascii="Times New Roman" w:hAnsi="Times New Roman" w:cs="Times New Roman"/>
          <w:sz w:val="24"/>
          <w:szCs w:val="24"/>
        </w:rPr>
        <w:t xml:space="preserve">, Center for Professional Responsibility in Business and Society </w:t>
      </w:r>
    </w:p>
    <w:p w:rsidR="004B7830" w:rsidRPr="00792EB0" w:rsidRDefault="00792EB0" w:rsidP="00792EB0">
      <w:pPr>
        <w:rPr>
          <w:rFonts w:ascii="Times New Roman" w:hAnsi="Times New Roman" w:cs="Times New Roman"/>
          <w:sz w:val="24"/>
          <w:szCs w:val="24"/>
        </w:rPr>
      </w:pPr>
      <w:r w:rsidRPr="00792EB0">
        <w:rPr>
          <w:rFonts w:ascii="Times New Roman" w:hAnsi="Times New Roman" w:cs="Times New Roman"/>
          <w:sz w:val="24"/>
          <w:szCs w:val="24"/>
        </w:rPr>
        <w:t>Gies College of Business</w:t>
      </w:r>
      <w:r w:rsidR="0089647C">
        <w:rPr>
          <w:rFonts w:ascii="Times New Roman" w:hAnsi="Times New Roman" w:cs="Times New Roman"/>
          <w:sz w:val="24"/>
          <w:szCs w:val="24"/>
        </w:rPr>
        <w:t xml:space="preserve"> </w:t>
      </w:r>
      <w:r w:rsidR="004B7830">
        <w:rPr>
          <w:rFonts w:ascii="Times New Roman" w:hAnsi="Times New Roman" w:cs="Times New Roman"/>
          <w:sz w:val="24"/>
          <w:szCs w:val="24"/>
        </w:rPr>
        <w:t>and</w:t>
      </w:r>
    </w:p>
    <w:p w:rsidR="002B0B82" w:rsidRDefault="00792EB0" w:rsidP="00792EB0">
      <w:pPr>
        <w:rPr>
          <w:rFonts w:ascii="Times New Roman" w:hAnsi="Times New Roman" w:cs="Times New Roman"/>
          <w:sz w:val="24"/>
          <w:szCs w:val="24"/>
        </w:rPr>
      </w:pPr>
      <w:r w:rsidRPr="00792EB0">
        <w:rPr>
          <w:rFonts w:ascii="Times New Roman" w:hAnsi="Times New Roman" w:cs="Times New Roman"/>
          <w:i/>
          <w:sz w:val="24"/>
          <w:szCs w:val="24"/>
        </w:rPr>
        <w:t>Adjunct Professor</w:t>
      </w:r>
      <w:r w:rsidR="004B7830">
        <w:rPr>
          <w:rFonts w:ascii="Times New Roman" w:hAnsi="Times New Roman" w:cs="Times New Roman"/>
          <w:i/>
          <w:sz w:val="24"/>
          <w:szCs w:val="24"/>
        </w:rPr>
        <w:t>,</w:t>
      </w:r>
      <w:r w:rsidRPr="00792EB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792EB0">
        <w:rPr>
          <w:rFonts w:ascii="Times New Roman" w:hAnsi="Times New Roman" w:cs="Times New Roman"/>
          <w:sz w:val="24"/>
          <w:szCs w:val="24"/>
        </w:rPr>
        <w:t xml:space="preserve">College of Law and </w:t>
      </w:r>
    </w:p>
    <w:p w:rsidR="00792EB0" w:rsidRPr="004B7830" w:rsidRDefault="00792EB0" w:rsidP="00792EB0">
      <w:pPr>
        <w:rPr>
          <w:rFonts w:ascii="Times New Roman" w:hAnsi="Times New Roman" w:cs="Times New Roman"/>
          <w:i/>
          <w:sz w:val="24"/>
          <w:szCs w:val="24"/>
        </w:rPr>
      </w:pPr>
      <w:r w:rsidRPr="00792EB0">
        <w:rPr>
          <w:rFonts w:ascii="Times New Roman" w:hAnsi="Times New Roman" w:cs="Times New Roman"/>
          <w:sz w:val="24"/>
          <w:szCs w:val="24"/>
        </w:rPr>
        <w:t>Gies College of Business</w:t>
      </w:r>
    </w:p>
    <w:p w:rsidR="00792EB0" w:rsidRPr="00792EB0" w:rsidRDefault="00792EB0" w:rsidP="00792EB0">
      <w:pPr>
        <w:rPr>
          <w:rFonts w:ascii="Times New Roman" w:hAnsi="Times New Roman" w:cs="Times New Roman"/>
          <w:sz w:val="24"/>
          <w:szCs w:val="24"/>
        </w:rPr>
      </w:pPr>
      <w:r w:rsidRPr="00792EB0">
        <w:rPr>
          <w:rFonts w:ascii="Times New Roman" w:hAnsi="Times New Roman" w:cs="Times New Roman"/>
          <w:sz w:val="24"/>
          <w:szCs w:val="24"/>
        </w:rPr>
        <w:t>University of Illinois at Urbana-Champaign</w:t>
      </w:r>
    </w:p>
    <w:p w:rsidR="00792EB0" w:rsidRPr="00792EB0" w:rsidRDefault="0089647C" w:rsidP="00792E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4B7830" w:rsidRPr="004B7830">
        <w:rPr>
          <w:rFonts w:ascii="Times New Roman" w:hAnsi="Times New Roman" w:cs="Times New Roman"/>
          <w:sz w:val="24"/>
          <w:szCs w:val="24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2EB0" w:rsidRPr="00792EB0">
        <w:rPr>
          <w:rFonts w:ascii="Times New Roman" w:hAnsi="Times New Roman" w:cs="Times New Roman"/>
          <w:i/>
          <w:sz w:val="24"/>
          <w:szCs w:val="24"/>
        </w:rPr>
        <w:t>Visiting Lecturer</w:t>
      </w:r>
      <w:r w:rsidR="00792EB0" w:rsidRPr="00792EB0">
        <w:rPr>
          <w:rFonts w:ascii="Times New Roman" w:hAnsi="Times New Roman" w:cs="Times New Roman"/>
          <w:sz w:val="24"/>
          <w:szCs w:val="24"/>
        </w:rPr>
        <w:t xml:space="preserve">, Universite de Cergy-Pontoise School of Law </w:t>
      </w:r>
    </w:p>
    <w:p w:rsidR="006A0F96" w:rsidRPr="0037164C" w:rsidRDefault="006A0F96" w:rsidP="005B689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1323" w:rsidRPr="0037164C" w:rsidRDefault="00851323" w:rsidP="004B7830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</w:p>
    <w:p w:rsidR="0011576E" w:rsidRPr="0037164C" w:rsidRDefault="0011576E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p w:rsidR="002C0C47" w:rsidRPr="0037164C" w:rsidRDefault="002C0C47" w:rsidP="008253E5">
      <w:pPr>
        <w:rPr>
          <w:rFonts w:ascii="Times New Roman" w:hAnsi="Times New Roman" w:cs="Times New Roman"/>
          <w:sz w:val="24"/>
          <w:szCs w:val="24"/>
        </w:rPr>
      </w:pPr>
    </w:p>
    <w:sectPr w:rsidR="002C0C47" w:rsidRPr="0037164C" w:rsidSect="00874018">
      <w:headerReference w:type="default" r:id="rId7"/>
      <w:footerReference w:type="default" r:id="rId8"/>
      <w:pgSz w:w="12240" w:h="15840"/>
      <w:pgMar w:top="720" w:right="720" w:bottom="72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6144" w:rsidRDefault="00C76144" w:rsidP="00B77A41">
      <w:r>
        <w:separator/>
      </w:r>
    </w:p>
  </w:endnote>
  <w:endnote w:type="continuationSeparator" w:id="0">
    <w:p w:rsidR="00C76144" w:rsidRDefault="00C76144" w:rsidP="00B77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4E30" w:rsidRDefault="00674E30" w:rsidP="00674E30">
    <w:pPr>
      <w:pStyle w:val="Footer"/>
      <w:jc w:val="center"/>
      <w:rPr>
        <w:i/>
        <w:sz w:val="20"/>
      </w:rPr>
    </w:pPr>
    <w:r>
      <w:rPr>
        <w:i/>
        <w:noProof/>
        <w:sz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47F65B" wp14:editId="77C2C265">
              <wp:simplePos x="0" y="0"/>
              <wp:positionH relativeFrom="column">
                <wp:posOffset>0</wp:posOffset>
              </wp:positionH>
              <wp:positionV relativeFrom="paragraph">
                <wp:posOffset>93956</wp:posOffset>
              </wp:positionV>
              <wp:extent cx="6383547" cy="0"/>
              <wp:effectExtent l="0" t="0" r="17780" b="1905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83547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1C600B" id="Line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4pt" to="502.6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Rh+EgIAACk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" strokeweight="1pt"/>
          </w:pict>
        </mc:Fallback>
      </mc:AlternateContent>
    </w:r>
  </w:p>
  <w:p w:rsidR="00674E30" w:rsidRDefault="0057608F" w:rsidP="00674E30">
    <w:pPr>
      <w:pStyle w:val="Footer"/>
      <w:jc w:val="both"/>
    </w:pPr>
    <w:r>
      <w:rPr>
        <w:rFonts w:ascii="Times New Roman" w:hAnsi="Times New Roman" w:cs="Times New Roman"/>
        <w:i/>
        <w:sz w:val="20"/>
      </w:rPr>
      <w:t xml:space="preserve">Hoffman </w:t>
    </w:r>
    <w:r w:rsidR="00674E30" w:rsidRPr="00674E30">
      <w:rPr>
        <w:rFonts w:ascii="Times New Roman" w:hAnsi="Times New Roman" w:cs="Times New Roman"/>
        <w:i/>
        <w:sz w:val="20"/>
      </w:rPr>
      <w:t xml:space="preserve">Center for Business Ethics </w:t>
    </w:r>
    <w:r w:rsidR="00620920">
      <w:rPr>
        <w:rFonts w:ascii="Times New Roman" w:hAnsi="Times New Roman" w:cs="Times New Roman"/>
        <w:i/>
        <w:sz w:val="20"/>
      </w:rPr>
      <w:t xml:space="preserve">/ </w:t>
    </w:r>
    <w:r w:rsidR="00674E30" w:rsidRPr="00674E30">
      <w:rPr>
        <w:rFonts w:ascii="Times New Roman" w:hAnsi="Times New Roman" w:cs="Times New Roman"/>
        <w:i/>
        <w:sz w:val="20"/>
      </w:rPr>
      <w:t xml:space="preserve">Ethics &amp; Compliance </w:t>
    </w:r>
    <w:r w:rsidR="00C426AB">
      <w:rPr>
        <w:rFonts w:ascii="Times New Roman" w:hAnsi="Times New Roman" w:cs="Times New Roman"/>
        <w:i/>
        <w:sz w:val="20"/>
      </w:rPr>
      <w:t>Initiati</w:t>
    </w:r>
    <w:r>
      <w:rPr>
        <w:rFonts w:ascii="Times New Roman" w:hAnsi="Times New Roman" w:cs="Times New Roman"/>
        <w:i/>
        <w:sz w:val="20"/>
      </w:rPr>
      <w:t xml:space="preserve">ve                       </w:t>
    </w:r>
    <w:r w:rsidR="00620920">
      <w:rPr>
        <w:rFonts w:ascii="Times New Roman" w:hAnsi="Times New Roman" w:cs="Times New Roman"/>
        <w:i/>
        <w:sz w:val="20"/>
      </w:rPr>
      <w:t xml:space="preserve">                              </w:t>
    </w:r>
    <w:r w:rsidR="00674E30" w:rsidRPr="00674E30">
      <w:rPr>
        <w:rFonts w:ascii="Times New Roman" w:hAnsi="Times New Roman" w:cs="Times New Roman"/>
        <w:i/>
        <w:sz w:val="20"/>
      </w:rPr>
      <w:t xml:space="preserve">MEO, June </w:t>
    </w:r>
    <w:r w:rsidR="002A7FCE">
      <w:rPr>
        <w:rFonts w:ascii="Times New Roman" w:hAnsi="Times New Roman" w:cs="Times New Roman"/>
        <w:i/>
        <w:sz w:val="20"/>
      </w:rPr>
      <w:t>201</w:t>
    </w:r>
    <w:r w:rsidR="00472158">
      <w:rPr>
        <w:rFonts w:ascii="Times New Roman" w:hAnsi="Times New Roman" w:cs="Times New Roman"/>
        <w:i/>
        <w:sz w:val="20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6144" w:rsidRDefault="00C76144" w:rsidP="00B77A41">
      <w:r>
        <w:separator/>
      </w:r>
    </w:p>
  </w:footnote>
  <w:footnote w:type="continuationSeparator" w:id="0">
    <w:p w:rsidR="00C76144" w:rsidRDefault="00C76144" w:rsidP="00B77A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4E30" w:rsidRDefault="00674E30" w:rsidP="00674E30">
    <w:pPr>
      <w:pStyle w:val="Title"/>
      <w:rPr>
        <w:lang w:val="fr-FR"/>
      </w:rPr>
    </w:pPr>
    <w:r w:rsidRPr="00FE1777">
      <w:rPr>
        <w:i w:val="0"/>
        <w:noProof/>
        <w:sz w:val="2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C081D4" wp14:editId="53419B53">
              <wp:simplePos x="0" y="0"/>
              <wp:positionH relativeFrom="column">
                <wp:posOffset>499730</wp:posOffset>
              </wp:positionH>
              <wp:positionV relativeFrom="paragraph">
                <wp:posOffset>-116958</wp:posOffset>
              </wp:positionV>
              <wp:extent cx="5234940" cy="839972"/>
              <wp:effectExtent l="0" t="0" r="3810" b="0"/>
              <wp:wrapNone/>
              <wp:docPr id="2" name="Text Box 10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4940" cy="83997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74E30" w:rsidRDefault="00674E30" w:rsidP="00674E3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C081D4" id="_x0000_t202" coordsize="21600,21600" o:spt="202" path="m,l,21600r21600,l21600,xe">
              <v:stroke joinstyle="miter"/>
              <v:path gradientshapeok="t" o:connecttype="rect"/>
            </v:shapetype>
            <v:shape id="Text Box 1025" o:spid="_x0000_s1026" type="#_x0000_t202" style="position:absolute;left:0;text-align:left;margin-left:39.35pt;margin-top:-9.2pt;width:412.2pt;height:66.1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" stroked="f">
              <v:textbox>
                <w:txbxContent>
                  <w:p w:rsidR="00674E30" w:rsidRDefault="00674E30" w:rsidP="00674E30"/>
                </w:txbxContent>
              </v:textbox>
            </v:shape>
          </w:pict>
        </mc:Fallback>
      </mc:AlternateContent>
    </w:r>
    <w:r w:rsidRPr="00FE1777">
      <w:rPr>
        <w:i w:val="0"/>
      </w:rPr>
      <w:t>Managing</w:t>
    </w:r>
    <w:r w:rsidRPr="00674E30">
      <w:t xml:space="preserve"> Ethics </w:t>
    </w:r>
    <w:r w:rsidRPr="00FE1777">
      <w:rPr>
        <w:i w:val="0"/>
      </w:rPr>
      <w:t>in Organizations Faculty</w:t>
    </w:r>
    <w:r w:rsidRPr="00FE1777">
      <w:rPr>
        <w:i w:val="0"/>
        <w:lang w:val="fr-FR"/>
      </w:rPr>
      <w:t xml:space="preserve"> List</w:t>
    </w:r>
  </w:p>
  <w:p w:rsidR="00674E30" w:rsidRPr="00674E30" w:rsidRDefault="00674E30" w:rsidP="00674E30">
    <w:pPr>
      <w:pStyle w:val="Title"/>
      <w:rPr>
        <w:sz w:val="22"/>
        <w:szCs w:val="22"/>
        <w:lang w:val="fr-FR"/>
      </w:rPr>
    </w:pPr>
    <w:r w:rsidRPr="00674E30">
      <w:rPr>
        <w:sz w:val="22"/>
        <w:szCs w:val="22"/>
        <w:lang w:val="fr-FR"/>
      </w:rPr>
      <w:t xml:space="preserve">  </w:t>
    </w:r>
  </w:p>
  <w:p w:rsidR="00674E30" w:rsidRPr="00FE1777" w:rsidRDefault="00674E30" w:rsidP="00674E30">
    <w:pPr>
      <w:jc w:val="center"/>
      <w:rPr>
        <w:rFonts w:ascii="Times New Roman" w:hAnsi="Times New Roman" w:cs="Times New Roman"/>
        <w:b/>
        <w:sz w:val="28"/>
        <w:szCs w:val="28"/>
      </w:rPr>
    </w:pPr>
    <w:r w:rsidRPr="00FE1777">
      <w:rPr>
        <w:rFonts w:ascii="Times New Roman" w:hAnsi="Times New Roman" w:cs="Times New Roman"/>
        <w:b/>
        <w:sz w:val="28"/>
        <w:szCs w:val="28"/>
      </w:rPr>
      <w:t xml:space="preserve">June </w:t>
    </w:r>
    <w:r w:rsidR="0022385A">
      <w:rPr>
        <w:rFonts w:ascii="Times New Roman" w:hAnsi="Times New Roman" w:cs="Times New Roman"/>
        <w:b/>
        <w:sz w:val="28"/>
        <w:szCs w:val="28"/>
      </w:rPr>
      <w:t>1</w:t>
    </w:r>
    <w:r w:rsidR="00472158">
      <w:rPr>
        <w:rFonts w:ascii="Times New Roman" w:hAnsi="Times New Roman" w:cs="Times New Roman"/>
        <w:b/>
        <w:sz w:val="28"/>
        <w:szCs w:val="28"/>
      </w:rPr>
      <w:t>0</w:t>
    </w:r>
    <w:r w:rsidRPr="00FE1777">
      <w:rPr>
        <w:rFonts w:ascii="Times New Roman" w:hAnsi="Times New Roman" w:cs="Times New Roman"/>
        <w:b/>
        <w:sz w:val="28"/>
        <w:szCs w:val="28"/>
      </w:rPr>
      <w:t xml:space="preserve"> – 1</w:t>
    </w:r>
    <w:r w:rsidR="00472158">
      <w:rPr>
        <w:rFonts w:ascii="Times New Roman" w:hAnsi="Times New Roman" w:cs="Times New Roman"/>
        <w:b/>
        <w:sz w:val="28"/>
        <w:szCs w:val="28"/>
      </w:rPr>
      <w:t>4</w:t>
    </w:r>
    <w:r w:rsidRPr="00FE1777">
      <w:rPr>
        <w:rFonts w:ascii="Times New Roman" w:hAnsi="Times New Roman" w:cs="Times New Roman"/>
        <w:b/>
        <w:sz w:val="28"/>
        <w:szCs w:val="28"/>
      </w:rPr>
      <w:t xml:space="preserve">, </w:t>
    </w:r>
    <w:r w:rsidR="002A7FCE" w:rsidRPr="00FE1777">
      <w:rPr>
        <w:rFonts w:ascii="Times New Roman" w:hAnsi="Times New Roman" w:cs="Times New Roman"/>
        <w:b/>
        <w:sz w:val="28"/>
        <w:szCs w:val="28"/>
      </w:rPr>
      <w:t>201</w:t>
    </w:r>
    <w:r w:rsidR="00472158">
      <w:rPr>
        <w:rFonts w:ascii="Times New Roman" w:hAnsi="Times New Roman" w:cs="Times New Roman"/>
        <w:b/>
        <w:sz w:val="28"/>
        <w:szCs w:val="28"/>
      </w:rPr>
      <w:t>9</w:t>
    </w:r>
  </w:p>
  <w:p w:rsidR="00674E30" w:rsidRDefault="00674E30" w:rsidP="00674E30">
    <w:pPr>
      <w:pStyle w:val="Title"/>
      <w:rPr>
        <w:sz w:val="20"/>
        <w:lang w:val="fr-FR"/>
      </w:rPr>
    </w:pPr>
  </w:p>
  <w:p w:rsidR="00674E30" w:rsidRDefault="00674E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DcyMjQytjS1MDdU0lEKTi0uzszPAykwrAUAhcqc5ywAAAA="/>
  </w:docVars>
  <w:rsids>
    <w:rsidRoot w:val="007426F9"/>
    <w:rsid w:val="00002290"/>
    <w:rsid w:val="00002851"/>
    <w:rsid w:val="00010CD6"/>
    <w:rsid w:val="00010F78"/>
    <w:rsid w:val="0001358E"/>
    <w:rsid w:val="0001413E"/>
    <w:rsid w:val="000147EF"/>
    <w:rsid w:val="00015DE0"/>
    <w:rsid w:val="00020E59"/>
    <w:rsid w:val="000222F9"/>
    <w:rsid w:val="00023EC0"/>
    <w:rsid w:val="0002441D"/>
    <w:rsid w:val="000300C9"/>
    <w:rsid w:val="00031F74"/>
    <w:rsid w:val="000468F6"/>
    <w:rsid w:val="0004776B"/>
    <w:rsid w:val="000479DC"/>
    <w:rsid w:val="00050117"/>
    <w:rsid w:val="0005026A"/>
    <w:rsid w:val="00050CE5"/>
    <w:rsid w:val="00052E94"/>
    <w:rsid w:val="000534BC"/>
    <w:rsid w:val="00053B6F"/>
    <w:rsid w:val="00054BCE"/>
    <w:rsid w:val="00055001"/>
    <w:rsid w:val="00056A79"/>
    <w:rsid w:val="00057D2A"/>
    <w:rsid w:val="0006228E"/>
    <w:rsid w:val="00063372"/>
    <w:rsid w:val="00063BA0"/>
    <w:rsid w:val="000642B0"/>
    <w:rsid w:val="00064BD5"/>
    <w:rsid w:val="0006703A"/>
    <w:rsid w:val="000718D6"/>
    <w:rsid w:val="0007344B"/>
    <w:rsid w:val="000778EC"/>
    <w:rsid w:val="000806B5"/>
    <w:rsid w:val="000865B0"/>
    <w:rsid w:val="000868B6"/>
    <w:rsid w:val="00091DCD"/>
    <w:rsid w:val="00094A4B"/>
    <w:rsid w:val="00094AD3"/>
    <w:rsid w:val="00096AD3"/>
    <w:rsid w:val="000A0709"/>
    <w:rsid w:val="000A1860"/>
    <w:rsid w:val="000A4765"/>
    <w:rsid w:val="000A4D4E"/>
    <w:rsid w:val="000A6157"/>
    <w:rsid w:val="000B1E2F"/>
    <w:rsid w:val="000B2643"/>
    <w:rsid w:val="000B3DB9"/>
    <w:rsid w:val="000B4EBD"/>
    <w:rsid w:val="000B792B"/>
    <w:rsid w:val="000C2366"/>
    <w:rsid w:val="000C2C64"/>
    <w:rsid w:val="000C7692"/>
    <w:rsid w:val="000D1DA4"/>
    <w:rsid w:val="000D1E23"/>
    <w:rsid w:val="000E306F"/>
    <w:rsid w:val="000E31A3"/>
    <w:rsid w:val="000E3D9A"/>
    <w:rsid w:val="000E57A6"/>
    <w:rsid w:val="000F44E1"/>
    <w:rsid w:val="00102C4B"/>
    <w:rsid w:val="00104621"/>
    <w:rsid w:val="00113BB1"/>
    <w:rsid w:val="0011576E"/>
    <w:rsid w:val="00117242"/>
    <w:rsid w:val="0012148E"/>
    <w:rsid w:val="001227AA"/>
    <w:rsid w:val="00126E3A"/>
    <w:rsid w:val="00130945"/>
    <w:rsid w:val="00132B59"/>
    <w:rsid w:val="00133845"/>
    <w:rsid w:val="00136105"/>
    <w:rsid w:val="00140BA8"/>
    <w:rsid w:val="0014247C"/>
    <w:rsid w:val="00143D88"/>
    <w:rsid w:val="00144470"/>
    <w:rsid w:val="00146F4C"/>
    <w:rsid w:val="001544B5"/>
    <w:rsid w:val="0015638D"/>
    <w:rsid w:val="00156F3B"/>
    <w:rsid w:val="00163C46"/>
    <w:rsid w:val="00164818"/>
    <w:rsid w:val="00164D53"/>
    <w:rsid w:val="00167FF6"/>
    <w:rsid w:val="001731B3"/>
    <w:rsid w:val="00173A56"/>
    <w:rsid w:val="00174FFD"/>
    <w:rsid w:val="0017676C"/>
    <w:rsid w:val="001769ED"/>
    <w:rsid w:val="00177A02"/>
    <w:rsid w:val="001808F1"/>
    <w:rsid w:val="00180946"/>
    <w:rsid w:val="00180948"/>
    <w:rsid w:val="00184510"/>
    <w:rsid w:val="00185009"/>
    <w:rsid w:val="0018525F"/>
    <w:rsid w:val="0018664D"/>
    <w:rsid w:val="00192248"/>
    <w:rsid w:val="001924DE"/>
    <w:rsid w:val="00195794"/>
    <w:rsid w:val="001A5A59"/>
    <w:rsid w:val="001A6FA9"/>
    <w:rsid w:val="001B0063"/>
    <w:rsid w:val="001B26C6"/>
    <w:rsid w:val="001B3967"/>
    <w:rsid w:val="001B49A3"/>
    <w:rsid w:val="001B5DB9"/>
    <w:rsid w:val="001C3EDB"/>
    <w:rsid w:val="001C6C49"/>
    <w:rsid w:val="001D40FC"/>
    <w:rsid w:val="001D7657"/>
    <w:rsid w:val="001E414C"/>
    <w:rsid w:val="001F2858"/>
    <w:rsid w:val="002002E2"/>
    <w:rsid w:val="002012C7"/>
    <w:rsid w:val="00201568"/>
    <w:rsid w:val="00201B43"/>
    <w:rsid w:val="00201EFE"/>
    <w:rsid w:val="00207F90"/>
    <w:rsid w:val="002107FD"/>
    <w:rsid w:val="00210B14"/>
    <w:rsid w:val="002132A1"/>
    <w:rsid w:val="002136DC"/>
    <w:rsid w:val="00214595"/>
    <w:rsid w:val="00215DEC"/>
    <w:rsid w:val="002168DC"/>
    <w:rsid w:val="00222266"/>
    <w:rsid w:val="0022385A"/>
    <w:rsid w:val="00224445"/>
    <w:rsid w:val="002256DF"/>
    <w:rsid w:val="00235087"/>
    <w:rsid w:val="002358C9"/>
    <w:rsid w:val="00237798"/>
    <w:rsid w:val="0024287E"/>
    <w:rsid w:val="00242B9C"/>
    <w:rsid w:val="0024724C"/>
    <w:rsid w:val="002474DC"/>
    <w:rsid w:val="0024795C"/>
    <w:rsid w:val="002479B8"/>
    <w:rsid w:val="0025727C"/>
    <w:rsid w:val="00262D39"/>
    <w:rsid w:val="00264AB5"/>
    <w:rsid w:val="00270060"/>
    <w:rsid w:val="002713CC"/>
    <w:rsid w:val="00271F09"/>
    <w:rsid w:val="00273E14"/>
    <w:rsid w:val="0027716B"/>
    <w:rsid w:val="00281FA0"/>
    <w:rsid w:val="00282217"/>
    <w:rsid w:val="002822E5"/>
    <w:rsid w:val="00284142"/>
    <w:rsid w:val="002847E8"/>
    <w:rsid w:val="00285BCC"/>
    <w:rsid w:val="0028798F"/>
    <w:rsid w:val="00287AF9"/>
    <w:rsid w:val="0029000E"/>
    <w:rsid w:val="00290807"/>
    <w:rsid w:val="00295E5E"/>
    <w:rsid w:val="002A1FC3"/>
    <w:rsid w:val="002A2EB6"/>
    <w:rsid w:val="002A723A"/>
    <w:rsid w:val="002A7FCE"/>
    <w:rsid w:val="002B0B82"/>
    <w:rsid w:val="002B2BE2"/>
    <w:rsid w:val="002B3A7E"/>
    <w:rsid w:val="002B44B8"/>
    <w:rsid w:val="002B57E3"/>
    <w:rsid w:val="002C01E6"/>
    <w:rsid w:val="002C050D"/>
    <w:rsid w:val="002C08C6"/>
    <w:rsid w:val="002C0C47"/>
    <w:rsid w:val="002D0B1C"/>
    <w:rsid w:val="002D3012"/>
    <w:rsid w:val="002D3905"/>
    <w:rsid w:val="002D3E65"/>
    <w:rsid w:val="002D4032"/>
    <w:rsid w:val="002D44C7"/>
    <w:rsid w:val="002D5BB1"/>
    <w:rsid w:val="002E11F6"/>
    <w:rsid w:val="002E2BAC"/>
    <w:rsid w:val="002E3C4F"/>
    <w:rsid w:val="002E41BE"/>
    <w:rsid w:val="002E41FC"/>
    <w:rsid w:val="002F06A6"/>
    <w:rsid w:val="002F1379"/>
    <w:rsid w:val="002F3E2E"/>
    <w:rsid w:val="002F5425"/>
    <w:rsid w:val="002F614A"/>
    <w:rsid w:val="0030120A"/>
    <w:rsid w:val="00302B7B"/>
    <w:rsid w:val="00304116"/>
    <w:rsid w:val="00306602"/>
    <w:rsid w:val="00311B0B"/>
    <w:rsid w:val="00313BE6"/>
    <w:rsid w:val="0031584E"/>
    <w:rsid w:val="00324A54"/>
    <w:rsid w:val="003273AD"/>
    <w:rsid w:val="00330479"/>
    <w:rsid w:val="00331528"/>
    <w:rsid w:val="00333576"/>
    <w:rsid w:val="003341BA"/>
    <w:rsid w:val="003371EF"/>
    <w:rsid w:val="00337575"/>
    <w:rsid w:val="0033772D"/>
    <w:rsid w:val="00340F51"/>
    <w:rsid w:val="0034174F"/>
    <w:rsid w:val="00342AD4"/>
    <w:rsid w:val="00353DB1"/>
    <w:rsid w:val="00354346"/>
    <w:rsid w:val="00354481"/>
    <w:rsid w:val="0035651F"/>
    <w:rsid w:val="003578DB"/>
    <w:rsid w:val="00360FD9"/>
    <w:rsid w:val="003610B6"/>
    <w:rsid w:val="00361A6B"/>
    <w:rsid w:val="00362174"/>
    <w:rsid w:val="00362CA2"/>
    <w:rsid w:val="003646F5"/>
    <w:rsid w:val="00364993"/>
    <w:rsid w:val="003670BD"/>
    <w:rsid w:val="0037048F"/>
    <w:rsid w:val="00371227"/>
    <w:rsid w:val="0037164C"/>
    <w:rsid w:val="00373C7E"/>
    <w:rsid w:val="00373E29"/>
    <w:rsid w:val="00374088"/>
    <w:rsid w:val="003743AC"/>
    <w:rsid w:val="0037601D"/>
    <w:rsid w:val="00381648"/>
    <w:rsid w:val="003845EF"/>
    <w:rsid w:val="00385108"/>
    <w:rsid w:val="00390D23"/>
    <w:rsid w:val="003918C9"/>
    <w:rsid w:val="00391980"/>
    <w:rsid w:val="003965B4"/>
    <w:rsid w:val="003A2705"/>
    <w:rsid w:val="003A47E3"/>
    <w:rsid w:val="003A4806"/>
    <w:rsid w:val="003A557D"/>
    <w:rsid w:val="003A6331"/>
    <w:rsid w:val="003A6D57"/>
    <w:rsid w:val="003B1210"/>
    <w:rsid w:val="003B2FD9"/>
    <w:rsid w:val="003C13BB"/>
    <w:rsid w:val="003C3A81"/>
    <w:rsid w:val="003C4066"/>
    <w:rsid w:val="003C61C1"/>
    <w:rsid w:val="003D3AFB"/>
    <w:rsid w:val="003E03D1"/>
    <w:rsid w:val="003E1B85"/>
    <w:rsid w:val="003E1F65"/>
    <w:rsid w:val="003E2AD0"/>
    <w:rsid w:val="003E6B4D"/>
    <w:rsid w:val="003F0545"/>
    <w:rsid w:val="003F213A"/>
    <w:rsid w:val="003F5206"/>
    <w:rsid w:val="003F7D51"/>
    <w:rsid w:val="00405510"/>
    <w:rsid w:val="0040645E"/>
    <w:rsid w:val="004116FF"/>
    <w:rsid w:val="00411B6C"/>
    <w:rsid w:val="00416DA0"/>
    <w:rsid w:val="00417F37"/>
    <w:rsid w:val="00420699"/>
    <w:rsid w:val="0042269C"/>
    <w:rsid w:val="00425CAE"/>
    <w:rsid w:val="00430A83"/>
    <w:rsid w:val="0043122C"/>
    <w:rsid w:val="00432437"/>
    <w:rsid w:val="00435287"/>
    <w:rsid w:val="004417C7"/>
    <w:rsid w:val="00442669"/>
    <w:rsid w:val="0044612E"/>
    <w:rsid w:val="0044619D"/>
    <w:rsid w:val="004466EF"/>
    <w:rsid w:val="0044790C"/>
    <w:rsid w:val="00451DD7"/>
    <w:rsid w:val="0045247E"/>
    <w:rsid w:val="004576CA"/>
    <w:rsid w:val="00460CA1"/>
    <w:rsid w:val="00461119"/>
    <w:rsid w:val="004613E1"/>
    <w:rsid w:val="0046668B"/>
    <w:rsid w:val="004667EF"/>
    <w:rsid w:val="00472158"/>
    <w:rsid w:val="004732E1"/>
    <w:rsid w:val="00473B3D"/>
    <w:rsid w:val="0047518F"/>
    <w:rsid w:val="004756A8"/>
    <w:rsid w:val="0048088F"/>
    <w:rsid w:val="004843F2"/>
    <w:rsid w:val="00486AD2"/>
    <w:rsid w:val="00491138"/>
    <w:rsid w:val="00491478"/>
    <w:rsid w:val="00491CBD"/>
    <w:rsid w:val="004928D4"/>
    <w:rsid w:val="00492C85"/>
    <w:rsid w:val="004944E2"/>
    <w:rsid w:val="00494F06"/>
    <w:rsid w:val="00497DC4"/>
    <w:rsid w:val="004A0180"/>
    <w:rsid w:val="004A07C3"/>
    <w:rsid w:val="004A357B"/>
    <w:rsid w:val="004A39A8"/>
    <w:rsid w:val="004A459D"/>
    <w:rsid w:val="004A4F11"/>
    <w:rsid w:val="004A59E9"/>
    <w:rsid w:val="004A605B"/>
    <w:rsid w:val="004B0BA7"/>
    <w:rsid w:val="004B42CC"/>
    <w:rsid w:val="004B4603"/>
    <w:rsid w:val="004B694D"/>
    <w:rsid w:val="004B7830"/>
    <w:rsid w:val="004C013E"/>
    <w:rsid w:val="004C084E"/>
    <w:rsid w:val="004D1692"/>
    <w:rsid w:val="004D2959"/>
    <w:rsid w:val="004E0089"/>
    <w:rsid w:val="004E1044"/>
    <w:rsid w:val="004E1763"/>
    <w:rsid w:val="004E1B6C"/>
    <w:rsid w:val="004E6708"/>
    <w:rsid w:val="004E75C2"/>
    <w:rsid w:val="004F39F6"/>
    <w:rsid w:val="004F3C45"/>
    <w:rsid w:val="004F4545"/>
    <w:rsid w:val="004F4C82"/>
    <w:rsid w:val="004F608D"/>
    <w:rsid w:val="004F76E8"/>
    <w:rsid w:val="00500629"/>
    <w:rsid w:val="00500C6D"/>
    <w:rsid w:val="0050284C"/>
    <w:rsid w:val="005030FF"/>
    <w:rsid w:val="00506455"/>
    <w:rsid w:val="005114AF"/>
    <w:rsid w:val="0051257E"/>
    <w:rsid w:val="0051524E"/>
    <w:rsid w:val="00516884"/>
    <w:rsid w:val="00516CE3"/>
    <w:rsid w:val="00516D8E"/>
    <w:rsid w:val="0051797D"/>
    <w:rsid w:val="00517D95"/>
    <w:rsid w:val="00521D5D"/>
    <w:rsid w:val="0052285A"/>
    <w:rsid w:val="0052540F"/>
    <w:rsid w:val="00534A59"/>
    <w:rsid w:val="005421B8"/>
    <w:rsid w:val="00542554"/>
    <w:rsid w:val="005425F5"/>
    <w:rsid w:val="00544736"/>
    <w:rsid w:val="00545B0C"/>
    <w:rsid w:val="00547F51"/>
    <w:rsid w:val="005506D3"/>
    <w:rsid w:val="005552B9"/>
    <w:rsid w:val="0056007E"/>
    <w:rsid w:val="00562CD1"/>
    <w:rsid w:val="00564584"/>
    <w:rsid w:val="005672B0"/>
    <w:rsid w:val="0056744C"/>
    <w:rsid w:val="005707AC"/>
    <w:rsid w:val="00572468"/>
    <w:rsid w:val="0057608F"/>
    <w:rsid w:val="00576FDC"/>
    <w:rsid w:val="00580849"/>
    <w:rsid w:val="00582E70"/>
    <w:rsid w:val="005834F1"/>
    <w:rsid w:val="00586138"/>
    <w:rsid w:val="00590A10"/>
    <w:rsid w:val="00591835"/>
    <w:rsid w:val="00592D74"/>
    <w:rsid w:val="00594F4F"/>
    <w:rsid w:val="00595FEA"/>
    <w:rsid w:val="00596A8B"/>
    <w:rsid w:val="00596B04"/>
    <w:rsid w:val="005A29B5"/>
    <w:rsid w:val="005A360C"/>
    <w:rsid w:val="005A5C38"/>
    <w:rsid w:val="005A631D"/>
    <w:rsid w:val="005A6B13"/>
    <w:rsid w:val="005B13CD"/>
    <w:rsid w:val="005B1F13"/>
    <w:rsid w:val="005B2859"/>
    <w:rsid w:val="005B3F93"/>
    <w:rsid w:val="005B6897"/>
    <w:rsid w:val="005B6DEC"/>
    <w:rsid w:val="005C3963"/>
    <w:rsid w:val="005C4F1C"/>
    <w:rsid w:val="005C5CF4"/>
    <w:rsid w:val="005C6C90"/>
    <w:rsid w:val="005D480C"/>
    <w:rsid w:val="005D509B"/>
    <w:rsid w:val="005E0D1F"/>
    <w:rsid w:val="005E1B2B"/>
    <w:rsid w:val="005E594F"/>
    <w:rsid w:val="005E7C7B"/>
    <w:rsid w:val="005F4A48"/>
    <w:rsid w:val="005F58C2"/>
    <w:rsid w:val="005F7063"/>
    <w:rsid w:val="005F778D"/>
    <w:rsid w:val="00601611"/>
    <w:rsid w:val="006114BE"/>
    <w:rsid w:val="00612378"/>
    <w:rsid w:val="00612C51"/>
    <w:rsid w:val="00614E0C"/>
    <w:rsid w:val="0061783F"/>
    <w:rsid w:val="00620920"/>
    <w:rsid w:val="00620979"/>
    <w:rsid w:val="00620ECB"/>
    <w:rsid w:val="00626350"/>
    <w:rsid w:val="00627BD7"/>
    <w:rsid w:val="0063213B"/>
    <w:rsid w:val="00632ADF"/>
    <w:rsid w:val="00632EF7"/>
    <w:rsid w:val="00633724"/>
    <w:rsid w:val="006348B1"/>
    <w:rsid w:val="006350C6"/>
    <w:rsid w:val="00635EAE"/>
    <w:rsid w:val="00640B97"/>
    <w:rsid w:val="00642F97"/>
    <w:rsid w:val="006471C6"/>
    <w:rsid w:val="006513D4"/>
    <w:rsid w:val="00654390"/>
    <w:rsid w:val="00655CDA"/>
    <w:rsid w:val="00657719"/>
    <w:rsid w:val="00657A19"/>
    <w:rsid w:val="00660C12"/>
    <w:rsid w:val="006668E1"/>
    <w:rsid w:val="00674E30"/>
    <w:rsid w:val="00680446"/>
    <w:rsid w:val="00680B9C"/>
    <w:rsid w:val="00681F8F"/>
    <w:rsid w:val="00682CDE"/>
    <w:rsid w:val="00686344"/>
    <w:rsid w:val="006870BD"/>
    <w:rsid w:val="00687C95"/>
    <w:rsid w:val="00690273"/>
    <w:rsid w:val="00694607"/>
    <w:rsid w:val="006A0F96"/>
    <w:rsid w:val="006A12A3"/>
    <w:rsid w:val="006A35C4"/>
    <w:rsid w:val="006A54C4"/>
    <w:rsid w:val="006A7B2B"/>
    <w:rsid w:val="006B724A"/>
    <w:rsid w:val="006B799B"/>
    <w:rsid w:val="006C31DE"/>
    <w:rsid w:val="006C5F6E"/>
    <w:rsid w:val="006C7D61"/>
    <w:rsid w:val="006D1968"/>
    <w:rsid w:val="006D2807"/>
    <w:rsid w:val="006D2F29"/>
    <w:rsid w:val="006D3C72"/>
    <w:rsid w:val="006D687C"/>
    <w:rsid w:val="006E2531"/>
    <w:rsid w:val="006E2930"/>
    <w:rsid w:val="006E2BFD"/>
    <w:rsid w:val="006E5642"/>
    <w:rsid w:val="006E571C"/>
    <w:rsid w:val="006E6046"/>
    <w:rsid w:val="006E70E7"/>
    <w:rsid w:val="006F4158"/>
    <w:rsid w:val="006F6AAB"/>
    <w:rsid w:val="006F6CA6"/>
    <w:rsid w:val="006F6FCA"/>
    <w:rsid w:val="006F77D5"/>
    <w:rsid w:val="0070008B"/>
    <w:rsid w:val="007005B4"/>
    <w:rsid w:val="00704ABA"/>
    <w:rsid w:val="00705B34"/>
    <w:rsid w:val="00712996"/>
    <w:rsid w:val="00714D28"/>
    <w:rsid w:val="00715B1B"/>
    <w:rsid w:val="0071679D"/>
    <w:rsid w:val="00717028"/>
    <w:rsid w:val="007216DF"/>
    <w:rsid w:val="0072583B"/>
    <w:rsid w:val="00734648"/>
    <w:rsid w:val="007358D1"/>
    <w:rsid w:val="00735D35"/>
    <w:rsid w:val="00741D1A"/>
    <w:rsid w:val="007426F9"/>
    <w:rsid w:val="00752AFB"/>
    <w:rsid w:val="0075695E"/>
    <w:rsid w:val="00756C9A"/>
    <w:rsid w:val="0075762C"/>
    <w:rsid w:val="00763A37"/>
    <w:rsid w:val="0077346D"/>
    <w:rsid w:val="00773732"/>
    <w:rsid w:val="00776788"/>
    <w:rsid w:val="00776D92"/>
    <w:rsid w:val="00781E53"/>
    <w:rsid w:val="007826A7"/>
    <w:rsid w:val="00786AE1"/>
    <w:rsid w:val="00792A75"/>
    <w:rsid w:val="00792EB0"/>
    <w:rsid w:val="007942F0"/>
    <w:rsid w:val="007945FC"/>
    <w:rsid w:val="00795DCA"/>
    <w:rsid w:val="00795FAB"/>
    <w:rsid w:val="00797DF2"/>
    <w:rsid w:val="007B247F"/>
    <w:rsid w:val="007B2863"/>
    <w:rsid w:val="007B51B1"/>
    <w:rsid w:val="007C10B4"/>
    <w:rsid w:val="007C4316"/>
    <w:rsid w:val="007C6FA2"/>
    <w:rsid w:val="007C7B33"/>
    <w:rsid w:val="007D4B21"/>
    <w:rsid w:val="007E0C05"/>
    <w:rsid w:val="007F5AFE"/>
    <w:rsid w:val="008008C0"/>
    <w:rsid w:val="00803284"/>
    <w:rsid w:val="00807D15"/>
    <w:rsid w:val="00816740"/>
    <w:rsid w:val="00821230"/>
    <w:rsid w:val="00821A6D"/>
    <w:rsid w:val="00821BC9"/>
    <w:rsid w:val="008253E5"/>
    <w:rsid w:val="00825D1A"/>
    <w:rsid w:val="008311A8"/>
    <w:rsid w:val="008341BB"/>
    <w:rsid w:val="00834957"/>
    <w:rsid w:val="00834C5B"/>
    <w:rsid w:val="00837091"/>
    <w:rsid w:val="0084070E"/>
    <w:rsid w:val="008445CD"/>
    <w:rsid w:val="00845819"/>
    <w:rsid w:val="00846148"/>
    <w:rsid w:val="008508D6"/>
    <w:rsid w:val="00851323"/>
    <w:rsid w:val="00851731"/>
    <w:rsid w:val="00852BA0"/>
    <w:rsid w:val="00855B69"/>
    <w:rsid w:val="008560F1"/>
    <w:rsid w:val="008573BA"/>
    <w:rsid w:val="00857E8A"/>
    <w:rsid w:val="008620FD"/>
    <w:rsid w:val="00863AC6"/>
    <w:rsid w:val="0086524A"/>
    <w:rsid w:val="00870805"/>
    <w:rsid w:val="00871E48"/>
    <w:rsid w:val="00874018"/>
    <w:rsid w:val="008747C2"/>
    <w:rsid w:val="00875907"/>
    <w:rsid w:val="0088104E"/>
    <w:rsid w:val="00882D30"/>
    <w:rsid w:val="00886C61"/>
    <w:rsid w:val="00890BAB"/>
    <w:rsid w:val="0089156B"/>
    <w:rsid w:val="00892E0A"/>
    <w:rsid w:val="008956AC"/>
    <w:rsid w:val="0089647C"/>
    <w:rsid w:val="00896E24"/>
    <w:rsid w:val="008A11C9"/>
    <w:rsid w:val="008A2A6D"/>
    <w:rsid w:val="008B0F9E"/>
    <w:rsid w:val="008B34AF"/>
    <w:rsid w:val="008B412E"/>
    <w:rsid w:val="008B5851"/>
    <w:rsid w:val="008B628B"/>
    <w:rsid w:val="008B6494"/>
    <w:rsid w:val="008B6822"/>
    <w:rsid w:val="008C1F4C"/>
    <w:rsid w:val="008C2950"/>
    <w:rsid w:val="008C5AE7"/>
    <w:rsid w:val="008C5FD7"/>
    <w:rsid w:val="008C6228"/>
    <w:rsid w:val="008C6A7E"/>
    <w:rsid w:val="008D54CB"/>
    <w:rsid w:val="008E31D6"/>
    <w:rsid w:val="008E4908"/>
    <w:rsid w:val="008F1469"/>
    <w:rsid w:val="008F51E8"/>
    <w:rsid w:val="008F68D9"/>
    <w:rsid w:val="008F6D3C"/>
    <w:rsid w:val="009008AC"/>
    <w:rsid w:val="009112E3"/>
    <w:rsid w:val="00920284"/>
    <w:rsid w:val="009236B3"/>
    <w:rsid w:val="009253F9"/>
    <w:rsid w:val="0092581E"/>
    <w:rsid w:val="0092792E"/>
    <w:rsid w:val="00927F24"/>
    <w:rsid w:val="00930A35"/>
    <w:rsid w:val="00933EF2"/>
    <w:rsid w:val="00934615"/>
    <w:rsid w:val="009359BA"/>
    <w:rsid w:val="009379F1"/>
    <w:rsid w:val="0094292F"/>
    <w:rsid w:val="00944173"/>
    <w:rsid w:val="00950B7A"/>
    <w:rsid w:val="00952A4E"/>
    <w:rsid w:val="009536D6"/>
    <w:rsid w:val="00957395"/>
    <w:rsid w:val="009617A9"/>
    <w:rsid w:val="00961DC3"/>
    <w:rsid w:val="0096209D"/>
    <w:rsid w:val="00962954"/>
    <w:rsid w:val="00970D8E"/>
    <w:rsid w:val="00971A70"/>
    <w:rsid w:val="009728F3"/>
    <w:rsid w:val="00973BF7"/>
    <w:rsid w:val="0097783A"/>
    <w:rsid w:val="00984E03"/>
    <w:rsid w:val="009852BF"/>
    <w:rsid w:val="009867B2"/>
    <w:rsid w:val="00987D3B"/>
    <w:rsid w:val="009917B0"/>
    <w:rsid w:val="0099252E"/>
    <w:rsid w:val="00993567"/>
    <w:rsid w:val="00996CA6"/>
    <w:rsid w:val="009A48B9"/>
    <w:rsid w:val="009A4A76"/>
    <w:rsid w:val="009A5E40"/>
    <w:rsid w:val="009A6159"/>
    <w:rsid w:val="009B2781"/>
    <w:rsid w:val="009B7761"/>
    <w:rsid w:val="009B77AC"/>
    <w:rsid w:val="009C0CE7"/>
    <w:rsid w:val="009C4E3C"/>
    <w:rsid w:val="009C6B01"/>
    <w:rsid w:val="009D073D"/>
    <w:rsid w:val="009D0EFD"/>
    <w:rsid w:val="009D2047"/>
    <w:rsid w:val="009D51D8"/>
    <w:rsid w:val="009D62A6"/>
    <w:rsid w:val="009D6912"/>
    <w:rsid w:val="009D77CF"/>
    <w:rsid w:val="009E1639"/>
    <w:rsid w:val="009E1A32"/>
    <w:rsid w:val="009E1DE9"/>
    <w:rsid w:val="009E2BD4"/>
    <w:rsid w:val="009E3C03"/>
    <w:rsid w:val="009E5BF2"/>
    <w:rsid w:val="009F0721"/>
    <w:rsid w:val="009F1314"/>
    <w:rsid w:val="009F1CE3"/>
    <w:rsid w:val="009F4414"/>
    <w:rsid w:val="009F47CD"/>
    <w:rsid w:val="009F5941"/>
    <w:rsid w:val="00A0287A"/>
    <w:rsid w:val="00A035E9"/>
    <w:rsid w:val="00A079B1"/>
    <w:rsid w:val="00A14A3E"/>
    <w:rsid w:val="00A169E5"/>
    <w:rsid w:val="00A20A18"/>
    <w:rsid w:val="00A20D41"/>
    <w:rsid w:val="00A21D2C"/>
    <w:rsid w:val="00A23737"/>
    <w:rsid w:val="00A279AD"/>
    <w:rsid w:val="00A312BD"/>
    <w:rsid w:val="00A32ED2"/>
    <w:rsid w:val="00A40B2F"/>
    <w:rsid w:val="00A42C75"/>
    <w:rsid w:val="00A43C9F"/>
    <w:rsid w:val="00A43E64"/>
    <w:rsid w:val="00A47A10"/>
    <w:rsid w:val="00A50A29"/>
    <w:rsid w:val="00A54FA1"/>
    <w:rsid w:val="00A56B81"/>
    <w:rsid w:val="00A60181"/>
    <w:rsid w:val="00A63455"/>
    <w:rsid w:val="00A63528"/>
    <w:rsid w:val="00A6411F"/>
    <w:rsid w:val="00A666B7"/>
    <w:rsid w:val="00A7000E"/>
    <w:rsid w:val="00A75B5B"/>
    <w:rsid w:val="00A76528"/>
    <w:rsid w:val="00A805A4"/>
    <w:rsid w:val="00A8358E"/>
    <w:rsid w:val="00A83F2E"/>
    <w:rsid w:val="00A85B96"/>
    <w:rsid w:val="00A86339"/>
    <w:rsid w:val="00A9133A"/>
    <w:rsid w:val="00A91BE6"/>
    <w:rsid w:val="00A97518"/>
    <w:rsid w:val="00A97CD3"/>
    <w:rsid w:val="00AA1C2D"/>
    <w:rsid w:val="00AA4785"/>
    <w:rsid w:val="00AA5032"/>
    <w:rsid w:val="00AA5C94"/>
    <w:rsid w:val="00AB029B"/>
    <w:rsid w:val="00AB17F9"/>
    <w:rsid w:val="00AB1B94"/>
    <w:rsid w:val="00AB345E"/>
    <w:rsid w:val="00AC046A"/>
    <w:rsid w:val="00AC08F3"/>
    <w:rsid w:val="00AC26A8"/>
    <w:rsid w:val="00AC64D5"/>
    <w:rsid w:val="00AC7E2D"/>
    <w:rsid w:val="00AD25DC"/>
    <w:rsid w:val="00AD2EAF"/>
    <w:rsid w:val="00AD40F5"/>
    <w:rsid w:val="00AD4800"/>
    <w:rsid w:val="00AE3CFD"/>
    <w:rsid w:val="00AE684D"/>
    <w:rsid w:val="00AE6C28"/>
    <w:rsid w:val="00AF0585"/>
    <w:rsid w:val="00AF3B27"/>
    <w:rsid w:val="00AF4B6D"/>
    <w:rsid w:val="00AF76E9"/>
    <w:rsid w:val="00AF7C0D"/>
    <w:rsid w:val="00B04335"/>
    <w:rsid w:val="00B12290"/>
    <w:rsid w:val="00B173D3"/>
    <w:rsid w:val="00B20CD8"/>
    <w:rsid w:val="00B2137A"/>
    <w:rsid w:val="00B23865"/>
    <w:rsid w:val="00B269F8"/>
    <w:rsid w:val="00B271EE"/>
    <w:rsid w:val="00B27818"/>
    <w:rsid w:val="00B304CC"/>
    <w:rsid w:val="00B34BC9"/>
    <w:rsid w:val="00B35052"/>
    <w:rsid w:val="00B35D79"/>
    <w:rsid w:val="00B403B3"/>
    <w:rsid w:val="00B41827"/>
    <w:rsid w:val="00B44DAE"/>
    <w:rsid w:val="00B47F7C"/>
    <w:rsid w:val="00B51126"/>
    <w:rsid w:val="00B51860"/>
    <w:rsid w:val="00B51FD9"/>
    <w:rsid w:val="00B55093"/>
    <w:rsid w:val="00B5577E"/>
    <w:rsid w:val="00B569B2"/>
    <w:rsid w:val="00B611D6"/>
    <w:rsid w:val="00B616C7"/>
    <w:rsid w:val="00B62131"/>
    <w:rsid w:val="00B62C07"/>
    <w:rsid w:val="00B66BE1"/>
    <w:rsid w:val="00B757B4"/>
    <w:rsid w:val="00B77A41"/>
    <w:rsid w:val="00B808C0"/>
    <w:rsid w:val="00B829A3"/>
    <w:rsid w:val="00B83746"/>
    <w:rsid w:val="00B859B1"/>
    <w:rsid w:val="00B87032"/>
    <w:rsid w:val="00B879C8"/>
    <w:rsid w:val="00B931A3"/>
    <w:rsid w:val="00B96702"/>
    <w:rsid w:val="00BA1554"/>
    <w:rsid w:val="00BA3402"/>
    <w:rsid w:val="00BA4A8A"/>
    <w:rsid w:val="00BA6831"/>
    <w:rsid w:val="00BA6E37"/>
    <w:rsid w:val="00BB0FCD"/>
    <w:rsid w:val="00BB17B6"/>
    <w:rsid w:val="00BB1B9B"/>
    <w:rsid w:val="00BB523F"/>
    <w:rsid w:val="00BB700C"/>
    <w:rsid w:val="00BC2883"/>
    <w:rsid w:val="00BC4405"/>
    <w:rsid w:val="00BC4CD9"/>
    <w:rsid w:val="00BC5439"/>
    <w:rsid w:val="00BC6F09"/>
    <w:rsid w:val="00BD3710"/>
    <w:rsid w:val="00BD6A9D"/>
    <w:rsid w:val="00BE0048"/>
    <w:rsid w:val="00BE2875"/>
    <w:rsid w:val="00BE369E"/>
    <w:rsid w:val="00BE421A"/>
    <w:rsid w:val="00BF2824"/>
    <w:rsid w:val="00BF673C"/>
    <w:rsid w:val="00C04963"/>
    <w:rsid w:val="00C063A4"/>
    <w:rsid w:val="00C1082B"/>
    <w:rsid w:val="00C10E08"/>
    <w:rsid w:val="00C1149C"/>
    <w:rsid w:val="00C11ACA"/>
    <w:rsid w:val="00C11E97"/>
    <w:rsid w:val="00C16D3D"/>
    <w:rsid w:val="00C174C1"/>
    <w:rsid w:val="00C22388"/>
    <w:rsid w:val="00C224D7"/>
    <w:rsid w:val="00C251F2"/>
    <w:rsid w:val="00C25C85"/>
    <w:rsid w:val="00C26F01"/>
    <w:rsid w:val="00C27768"/>
    <w:rsid w:val="00C31C3F"/>
    <w:rsid w:val="00C3262E"/>
    <w:rsid w:val="00C3490C"/>
    <w:rsid w:val="00C3496D"/>
    <w:rsid w:val="00C40376"/>
    <w:rsid w:val="00C4186C"/>
    <w:rsid w:val="00C426AB"/>
    <w:rsid w:val="00C43B6F"/>
    <w:rsid w:val="00C445EA"/>
    <w:rsid w:val="00C46F31"/>
    <w:rsid w:val="00C47884"/>
    <w:rsid w:val="00C50864"/>
    <w:rsid w:val="00C553D4"/>
    <w:rsid w:val="00C6072C"/>
    <w:rsid w:val="00C62119"/>
    <w:rsid w:val="00C66A54"/>
    <w:rsid w:val="00C670AC"/>
    <w:rsid w:val="00C6778F"/>
    <w:rsid w:val="00C71A82"/>
    <w:rsid w:val="00C7307F"/>
    <w:rsid w:val="00C73155"/>
    <w:rsid w:val="00C74552"/>
    <w:rsid w:val="00C76144"/>
    <w:rsid w:val="00C76249"/>
    <w:rsid w:val="00C76276"/>
    <w:rsid w:val="00C76614"/>
    <w:rsid w:val="00C76A7D"/>
    <w:rsid w:val="00C77591"/>
    <w:rsid w:val="00C77E04"/>
    <w:rsid w:val="00C81969"/>
    <w:rsid w:val="00C81DE7"/>
    <w:rsid w:val="00C828CF"/>
    <w:rsid w:val="00C83817"/>
    <w:rsid w:val="00C90C1A"/>
    <w:rsid w:val="00C93C89"/>
    <w:rsid w:val="00C93F7B"/>
    <w:rsid w:val="00C94498"/>
    <w:rsid w:val="00C96E6A"/>
    <w:rsid w:val="00CA74B2"/>
    <w:rsid w:val="00CB2719"/>
    <w:rsid w:val="00CB4C09"/>
    <w:rsid w:val="00CB7D68"/>
    <w:rsid w:val="00CC3FE9"/>
    <w:rsid w:val="00CC6363"/>
    <w:rsid w:val="00CD30E2"/>
    <w:rsid w:val="00CD3DC6"/>
    <w:rsid w:val="00CD58ED"/>
    <w:rsid w:val="00CD6213"/>
    <w:rsid w:val="00CE0779"/>
    <w:rsid w:val="00CE091A"/>
    <w:rsid w:val="00CE0F37"/>
    <w:rsid w:val="00CE1776"/>
    <w:rsid w:val="00CE2295"/>
    <w:rsid w:val="00CE4931"/>
    <w:rsid w:val="00CE4DF6"/>
    <w:rsid w:val="00CE658E"/>
    <w:rsid w:val="00CF27FA"/>
    <w:rsid w:val="00CF33EB"/>
    <w:rsid w:val="00CF3D4B"/>
    <w:rsid w:val="00CF55DC"/>
    <w:rsid w:val="00D00421"/>
    <w:rsid w:val="00D00C54"/>
    <w:rsid w:val="00D00DC3"/>
    <w:rsid w:val="00D01142"/>
    <w:rsid w:val="00D025EF"/>
    <w:rsid w:val="00D02AAB"/>
    <w:rsid w:val="00D05A1F"/>
    <w:rsid w:val="00D10267"/>
    <w:rsid w:val="00D10B33"/>
    <w:rsid w:val="00D1104C"/>
    <w:rsid w:val="00D222B5"/>
    <w:rsid w:val="00D25395"/>
    <w:rsid w:val="00D31549"/>
    <w:rsid w:val="00D342C0"/>
    <w:rsid w:val="00D34383"/>
    <w:rsid w:val="00D353B7"/>
    <w:rsid w:val="00D40029"/>
    <w:rsid w:val="00D41C49"/>
    <w:rsid w:val="00D507B9"/>
    <w:rsid w:val="00D528D6"/>
    <w:rsid w:val="00D542FD"/>
    <w:rsid w:val="00D56163"/>
    <w:rsid w:val="00D563FC"/>
    <w:rsid w:val="00D566DE"/>
    <w:rsid w:val="00D60560"/>
    <w:rsid w:val="00D62D97"/>
    <w:rsid w:val="00D6765A"/>
    <w:rsid w:val="00D67B38"/>
    <w:rsid w:val="00D72CAB"/>
    <w:rsid w:val="00D75833"/>
    <w:rsid w:val="00D75F8D"/>
    <w:rsid w:val="00D775E1"/>
    <w:rsid w:val="00D866FF"/>
    <w:rsid w:val="00D86A15"/>
    <w:rsid w:val="00D91D6E"/>
    <w:rsid w:val="00D92E60"/>
    <w:rsid w:val="00D94629"/>
    <w:rsid w:val="00D96A31"/>
    <w:rsid w:val="00DA51FC"/>
    <w:rsid w:val="00DA6CA3"/>
    <w:rsid w:val="00DA6E6B"/>
    <w:rsid w:val="00DB0FC4"/>
    <w:rsid w:val="00DB4C39"/>
    <w:rsid w:val="00DB7321"/>
    <w:rsid w:val="00DC097C"/>
    <w:rsid w:val="00DC09FE"/>
    <w:rsid w:val="00DC1095"/>
    <w:rsid w:val="00DC195E"/>
    <w:rsid w:val="00DC2158"/>
    <w:rsid w:val="00DC375D"/>
    <w:rsid w:val="00DC5401"/>
    <w:rsid w:val="00DC6A00"/>
    <w:rsid w:val="00DC7362"/>
    <w:rsid w:val="00DC7658"/>
    <w:rsid w:val="00DC7CF6"/>
    <w:rsid w:val="00DD0A2A"/>
    <w:rsid w:val="00DD4058"/>
    <w:rsid w:val="00DD45EB"/>
    <w:rsid w:val="00DD6B71"/>
    <w:rsid w:val="00DE1E3F"/>
    <w:rsid w:val="00DE269D"/>
    <w:rsid w:val="00DE43BC"/>
    <w:rsid w:val="00DE4C89"/>
    <w:rsid w:val="00DE4E81"/>
    <w:rsid w:val="00DE6363"/>
    <w:rsid w:val="00DF0041"/>
    <w:rsid w:val="00DF34C5"/>
    <w:rsid w:val="00DF722B"/>
    <w:rsid w:val="00E0038E"/>
    <w:rsid w:val="00E00981"/>
    <w:rsid w:val="00E02297"/>
    <w:rsid w:val="00E027FE"/>
    <w:rsid w:val="00E0632B"/>
    <w:rsid w:val="00E07A17"/>
    <w:rsid w:val="00E11607"/>
    <w:rsid w:val="00E1397D"/>
    <w:rsid w:val="00E14179"/>
    <w:rsid w:val="00E16D39"/>
    <w:rsid w:val="00E170A4"/>
    <w:rsid w:val="00E2301A"/>
    <w:rsid w:val="00E23366"/>
    <w:rsid w:val="00E2512C"/>
    <w:rsid w:val="00E309F8"/>
    <w:rsid w:val="00E319B7"/>
    <w:rsid w:val="00E3603E"/>
    <w:rsid w:val="00E42BB4"/>
    <w:rsid w:val="00E447FD"/>
    <w:rsid w:val="00E46639"/>
    <w:rsid w:val="00E50894"/>
    <w:rsid w:val="00E64A9D"/>
    <w:rsid w:val="00E65643"/>
    <w:rsid w:val="00E674B4"/>
    <w:rsid w:val="00E67D98"/>
    <w:rsid w:val="00E70D77"/>
    <w:rsid w:val="00E711F5"/>
    <w:rsid w:val="00E7664E"/>
    <w:rsid w:val="00E80856"/>
    <w:rsid w:val="00E80CEA"/>
    <w:rsid w:val="00E81526"/>
    <w:rsid w:val="00E834E1"/>
    <w:rsid w:val="00E849BC"/>
    <w:rsid w:val="00E87911"/>
    <w:rsid w:val="00E95CEA"/>
    <w:rsid w:val="00E96D5A"/>
    <w:rsid w:val="00EA099F"/>
    <w:rsid w:val="00EA5A77"/>
    <w:rsid w:val="00EB02E3"/>
    <w:rsid w:val="00EB14F3"/>
    <w:rsid w:val="00EB58D6"/>
    <w:rsid w:val="00EC0791"/>
    <w:rsid w:val="00EC45DD"/>
    <w:rsid w:val="00EC600A"/>
    <w:rsid w:val="00ED2D04"/>
    <w:rsid w:val="00ED39B1"/>
    <w:rsid w:val="00ED5DBF"/>
    <w:rsid w:val="00EE1EFD"/>
    <w:rsid w:val="00EE21E4"/>
    <w:rsid w:val="00EE6D5C"/>
    <w:rsid w:val="00EF2253"/>
    <w:rsid w:val="00EF29C1"/>
    <w:rsid w:val="00EF4427"/>
    <w:rsid w:val="00EF4F15"/>
    <w:rsid w:val="00EF5646"/>
    <w:rsid w:val="00F01D8E"/>
    <w:rsid w:val="00F02B7C"/>
    <w:rsid w:val="00F034F5"/>
    <w:rsid w:val="00F03D01"/>
    <w:rsid w:val="00F06434"/>
    <w:rsid w:val="00F073A8"/>
    <w:rsid w:val="00F07904"/>
    <w:rsid w:val="00F1096B"/>
    <w:rsid w:val="00F120D2"/>
    <w:rsid w:val="00F1393C"/>
    <w:rsid w:val="00F15BEE"/>
    <w:rsid w:val="00F15C5A"/>
    <w:rsid w:val="00F17677"/>
    <w:rsid w:val="00F20BA2"/>
    <w:rsid w:val="00F267F1"/>
    <w:rsid w:val="00F27708"/>
    <w:rsid w:val="00F32E17"/>
    <w:rsid w:val="00F32FF3"/>
    <w:rsid w:val="00F37E9B"/>
    <w:rsid w:val="00F408B9"/>
    <w:rsid w:val="00F41725"/>
    <w:rsid w:val="00F46E22"/>
    <w:rsid w:val="00F474FD"/>
    <w:rsid w:val="00F512B7"/>
    <w:rsid w:val="00F5180C"/>
    <w:rsid w:val="00F53977"/>
    <w:rsid w:val="00F55769"/>
    <w:rsid w:val="00F55B25"/>
    <w:rsid w:val="00F61CD3"/>
    <w:rsid w:val="00F65F15"/>
    <w:rsid w:val="00F674B7"/>
    <w:rsid w:val="00F72680"/>
    <w:rsid w:val="00F7413B"/>
    <w:rsid w:val="00F751CB"/>
    <w:rsid w:val="00F75734"/>
    <w:rsid w:val="00F80791"/>
    <w:rsid w:val="00F81A65"/>
    <w:rsid w:val="00F9288B"/>
    <w:rsid w:val="00F92CA6"/>
    <w:rsid w:val="00F95210"/>
    <w:rsid w:val="00F97994"/>
    <w:rsid w:val="00F97AB0"/>
    <w:rsid w:val="00FA1D3C"/>
    <w:rsid w:val="00FA2FFC"/>
    <w:rsid w:val="00FA373A"/>
    <w:rsid w:val="00FA3CCC"/>
    <w:rsid w:val="00FA4AD8"/>
    <w:rsid w:val="00FA7EF6"/>
    <w:rsid w:val="00FB13A3"/>
    <w:rsid w:val="00FB1DBB"/>
    <w:rsid w:val="00FB1F06"/>
    <w:rsid w:val="00FB2B30"/>
    <w:rsid w:val="00FB374C"/>
    <w:rsid w:val="00FC0BE5"/>
    <w:rsid w:val="00FC26ED"/>
    <w:rsid w:val="00FC71FB"/>
    <w:rsid w:val="00FD251A"/>
    <w:rsid w:val="00FD392D"/>
    <w:rsid w:val="00FD3AE3"/>
    <w:rsid w:val="00FD3FEA"/>
    <w:rsid w:val="00FD5E67"/>
    <w:rsid w:val="00FD687A"/>
    <w:rsid w:val="00FE0736"/>
    <w:rsid w:val="00FE1777"/>
    <w:rsid w:val="00FE2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D46344D-F9F2-461F-9697-9AF94300C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E421A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426F9"/>
  </w:style>
  <w:style w:type="character" w:styleId="Hyperlink">
    <w:name w:val="Hyperlink"/>
    <w:basedOn w:val="DefaultParagraphFont"/>
    <w:uiPriority w:val="99"/>
    <w:unhideWhenUsed/>
    <w:rsid w:val="007426F9"/>
    <w:rPr>
      <w:color w:val="0000FF"/>
      <w:u w:val="single"/>
    </w:rPr>
  </w:style>
  <w:style w:type="character" w:customStyle="1" w:styleId="il">
    <w:name w:val="il"/>
    <w:basedOn w:val="DefaultParagraphFont"/>
    <w:rsid w:val="00E95CEA"/>
  </w:style>
  <w:style w:type="character" w:customStyle="1" w:styleId="Heading1Char">
    <w:name w:val="Heading 1 Char"/>
    <w:basedOn w:val="DefaultParagraphFont"/>
    <w:link w:val="Heading1"/>
    <w:rsid w:val="00BE421A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A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A41"/>
  </w:style>
  <w:style w:type="paragraph" w:styleId="Footer">
    <w:name w:val="footer"/>
    <w:basedOn w:val="Normal"/>
    <w:link w:val="FooterChar"/>
    <w:unhideWhenUsed/>
    <w:rsid w:val="00B77A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A41"/>
  </w:style>
  <w:style w:type="paragraph" w:styleId="Title">
    <w:name w:val="Title"/>
    <w:basedOn w:val="Normal"/>
    <w:link w:val="TitleChar"/>
    <w:qFormat/>
    <w:rsid w:val="00B77A41"/>
    <w:pPr>
      <w:jc w:val="center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B77A41"/>
    <w:rPr>
      <w:rFonts w:ascii="Times New Roman" w:eastAsia="Times New Roman" w:hAnsi="Times New Roman" w:cs="Times New Roman"/>
      <w:b/>
      <w:i/>
      <w:sz w:val="36"/>
      <w:szCs w:val="20"/>
    </w:rPr>
  </w:style>
  <w:style w:type="paragraph" w:styleId="Subtitle">
    <w:name w:val="Subtitle"/>
    <w:basedOn w:val="Normal"/>
    <w:link w:val="SubtitleChar"/>
    <w:qFormat/>
    <w:rsid w:val="00674E30"/>
    <w:pPr>
      <w:jc w:val="center"/>
    </w:pPr>
    <w:rPr>
      <w:rFonts w:ascii="Times New Roman" w:eastAsia="Times New Roman" w:hAnsi="Times New Roman" w:cs="Times New Roman"/>
      <w:b/>
      <w:i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674E30"/>
    <w:rPr>
      <w:rFonts w:ascii="Times New Roman" w:eastAsia="Times New Roman" w:hAnsi="Times New Roman" w:cs="Times New Roman"/>
      <w:b/>
      <w:i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E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E3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63BA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928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28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28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28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288B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F44E1"/>
    <w:rPr>
      <w:rFonts w:ascii="Andalus" w:hAnsi="Andalus" w:cs="Times New Roman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F44E1"/>
    <w:rPr>
      <w:rFonts w:ascii="Andalus" w:hAnsi="Andalus" w:cs="Times New Roman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8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479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7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94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70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34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87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9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6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003254-7E55-407E-9A9D-4FB837798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ley University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Prim</dc:creator>
  <cp:lastModifiedBy>Nasisi, Sol</cp:lastModifiedBy>
  <cp:revision>2</cp:revision>
  <cp:lastPrinted>2018-11-14T20:17:00Z</cp:lastPrinted>
  <dcterms:created xsi:type="dcterms:W3CDTF">2019-05-15T09:47:00Z</dcterms:created>
  <dcterms:modified xsi:type="dcterms:W3CDTF">2019-05-15T09:47:00Z</dcterms:modified>
</cp:coreProperties>
</file>